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70" w:type="dxa"/>
        <w:tblInd w:w="-725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"/>
        <w:gridCol w:w="4554"/>
        <w:gridCol w:w="1295"/>
        <w:gridCol w:w="1408"/>
        <w:gridCol w:w="2012"/>
      </w:tblGrid>
      <w:tr w:rsidR="00CF49F4" w:rsidRPr="00026311" w14:paraId="2EF3FA91" w14:textId="77777777" w:rsidTr="752C7510">
        <w:trPr>
          <w:trHeight w:val="368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70F2D576" w14:textId="50C2F87F" w:rsidR="00CF49F4" w:rsidRPr="0034446F" w:rsidRDefault="00EB2032" w:rsidP="0058627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Property</w:t>
            </w:r>
            <w:r w:rsidR="00CF49F4" w:rsidRPr="0034446F">
              <w:rPr>
                <w:b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</w:tr>
      <w:tr w:rsidR="00FC6288" w:rsidRPr="00026311" w14:paraId="7CE605F5" w14:textId="77777777" w:rsidTr="752C7510">
        <w:trPr>
          <w:trHeight w:val="368"/>
        </w:trPr>
        <w:tc>
          <w:tcPr>
            <w:tcW w:w="675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0EA570" w14:textId="34915208" w:rsidR="00560A1C" w:rsidRPr="0034446F" w:rsidRDefault="00734DA2" w:rsidP="00FF24F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ntracted </w:t>
            </w:r>
            <w:r w:rsidR="00D573D8">
              <w:rPr>
                <w:b/>
                <w:sz w:val="24"/>
                <w:szCs w:val="24"/>
              </w:rPr>
              <w:t>Builder</w:t>
            </w:r>
            <w:r w:rsidR="00FC6288" w:rsidRPr="0034446F">
              <w:rPr>
                <w:b/>
                <w:sz w:val="24"/>
                <w:szCs w:val="24"/>
              </w:rPr>
              <w:t xml:space="preserve"> Name: </w:t>
            </w:r>
          </w:p>
          <w:p w14:paraId="708342BF" w14:textId="075B27B3" w:rsidR="00FC6288" w:rsidRPr="0034446F" w:rsidRDefault="00FC6288" w:rsidP="00FF24F3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608FC3" w14:textId="7073550C" w:rsidR="00560A1C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Contract</w:t>
            </w:r>
            <w:r w:rsidR="00560A1C" w:rsidRPr="0034446F">
              <w:rPr>
                <w:b/>
                <w:sz w:val="24"/>
                <w:szCs w:val="24"/>
              </w:rPr>
              <w:t xml:space="preserve"> No.</w:t>
            </w:r>
            <w:r w:rsidRPr="0034446F">
              <w:rPr>
                <w:b/>
                <w:sz w:val="24"/>
                <w:szCs w:val="24"/>
              </w:rPr>
              <w:t xml:space="preserve"> and/or WO:</w:t>
            </w:r>
          </w:p>
          <w:p w14:paraId="40043806" w14:textId="7FEDA85A" w:rsidR="00FC6288" w:rsidRPr="0034446F" w:rsidRDefault="00FC628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020D8" w:rsidRPr="00026311" w14:paraId="4D711D1D" w14:textId="77777777" w:rsidTr="0056422B">
        <w:trPr>
          <w:trHeight w:val="368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1FCFBB" w14:textId="17C11C4F" w:rsidR="00A020D8" w:rsidRPr="0034446F" w:rsidRDefault="00A020D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Applicant’s Name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bookmarkStart w:id="0" w:name="_GoBack"/>
            <w:bookmarkEnd w:id="0"/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792859" w:rsidRPr="00026311" w14:paraId="482AE686" w14:textId="77777777" w:rsidTr="0056422B">
        <w:trPr>
          <w:trHeight w:val="35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4C0A10" w14:textId="390E73DB" w:rsidR="00792859" w:rsidRPr="0034446F" w:rsidRDefault="00792859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Physical Address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2085A" w:rsidRPr="00026311" w14:paraId="5EC142EC" w14:textId="77777777" w:rsidTr="0056422B">
        <w:trPr>
          <w:trHeight w:val="350"/>
        </w:trPr>
        <w:tc>
          <w:tcPr>
            <w:tcW w:w="54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AD5C89" w14:textId="7A7F7D7C" w:rsidR="00792859" w:rsidRPr="0034446F" w:rsidRDefault="00085D48" w:rsidP="00C66D26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 xml:space="preserve">City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27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C3EEBA" w14:textId="45FCD372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State: Texas</w:t>
            </w:r>
          </w:p>
        </w:tc>
        <w:tc>
          <w:tcPr>
            <w:tcW w:w="20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DE286A" w14:textId="07FDF197" w:rsidR="00792859" w:rsidRPr="0034446F" w:rsidRDefault="00792859">
            <w:pPr>
              <w:rPr>
                <w:b/>
                <w:sz w:val="24"/>
                <w:szCs w:val="24"/>
              </w:rPr>
            </w:pPr>
            <w:r w:rsidRPr="0034446F">
              <w:rPr>
                <w:b/>
                <w:sz w:val="24"/>
                <w:szCs w:val="24"/>
              </w:rPr>
              <w:t>Z</w:t>
            </w:r>
            <w:r w:rsidR="00085D48" w:rsidRPr="0034446F">
              <w:rPr>
                <w:b/>
                <w:sz w:val="24"/>
                <w:szCs w:val="24"/>
              </w:rPr>
              <w:t xml:space="preserve">ip Code: </w:t>
            </w:r>
            <w:r w:rsidR="00085D48"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34446F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34446F">
              <w:rPr>
                <w:b/>
                <w:sz w:val="24"/>
                <w:szCs w:val="24"/>
              </w:rPr>
            </w:r>
            <w:r w:rsidR="00085D48" w:rsidRPr="0034446F">
              <w:rPr>
                <w:b/>
                <w:sz w:val="24"/>
                <w:szCs w:val="24"/>
              </w:rPr>
              <w:fldChar w:fldCharType="separate"/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t> </w:t>
            </w:r>
            <w:r w:rsidR="00085D48"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2085A" w:rsidRPr="00026311" w14:paraId="036B2F7E" w14:textId="77777777" w:rsidTr="752C7510">
        <w:trPr>
          <w:trHeight w:val="116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DCB40" w14:textId="492F0661" w:rsidR="007E6C2D" w:rsidRPr="0034446F" w:rsidRDefault="00576863" w:rsidP="000D4003">
            <w:pPr>
              <w:autoSpaceDE w:val="0"/>
              <w:autoSpaceDN w:val="0"/>
              <w:adjustRightInd w:val="0"/>
              <w:jc w:val="both"/>
              <w:rPr>
                <w:b/>
                <w:i/>
                <w:color w:val="000000" w:themeColor="text1"/>
                <w:sz w:val="24"/>
                <w:szCs w:val="24"/>
                <w:u w:val="single"/>
              </w:rPr>
            </w:pPr>
            <w:r w:rsidRPr="0034446F">
              <w:rPr>
                <w:sz w:val="24"/>
                <w:szCs w:val="24"/>
              </w:rPr>
              <w:t>A</w:t>
            </w:r>
            <w:r w:rsidR="007E6C2D" w:rsidRPr="0034446F">
              <w:rPr>
                <w:sz w:val="24"/>
                <w:szCs w:val="24"/>
              </w:rPr>
              <w:t xml:space="preserve"> residential demolition</w:t>
            </w:r>
            <w:r w:rsidRPr="0034446F">
              <w:rPr>
                <w:sz w:val="24"/>
                <w:szCs w:val="24"/>
              </w:rPr>
              <w:t xml:space="preserve"> consists of t</w:t>
            </w:r>
            <w:r w:rsidR="007E6C2D" w:rsidRPr="0034446F">
              <w:rPr>
                <w:sz w:val="24"/>
                <w:szCs w:val="24"/>
              </w:rPr>
              <w:t>he complete removal</w:t>
            </w:r>
            <w:r w:rsidRPr="0034446F">
              <w:rPr>
                <w:sz w:val="24"/>
                <w:szCs w:val="24"/>
              </w:rPr>
              <w:t xml:space="preserve"> of a single</w:t>
            </w:r>
            <w:r w:rsidR="004F5809">
              <w:rPr>
                <w:sz w:val="24"/>
                <w:szCs w:val="24"/>
              </w:rPr>
              <w:t>-</w:t>
            </w:r>
            <w:r w:rsidRPr="0034446F">
              <w:rPr>
                <w:sz w:val="24"/>
                <w:szCs w:val="24"/>
              </w:rPr>
              <w:t>family residence or a residential accessory structure. This</w:t>
            </w:r>
            <w:r w:rsidR="001E6280" w:rsidRPr="0034446F">
              <w:rPr>
                <w:rFonts w:eastAsia="Arial"/>
                <w:spacing w:val="1"/>
                <w:sz w:val="24"/>
                <w:szCs w:val="24"/>
              </w:rPr>
              <w:t xml:space="preserve"> demolition c</w:t>
            </w:r>
            <w:r w:rsidR="00F2547C" w:rsidRPr="0034446F">
              <w:rPr>
                <w:rFonts w:eastAsia="Arial"/>
                <w:spacing w:val="1"/>
                <w:sz w:val="24"/>
                <w:szCs w:val="24"/>
              </w:rPr>
              <w:t xml:space="preserve">hecklist </w:t>
            </w:r>
            <w:r w:rsidRPr="0034446F">
              <w:rPr>
                <w:rFonts w:eastAsia="Arial"/>
                <w:spacing w:val="1"/>
                <w:sz w:val="24"/>
                <w:szCs w:val="24"/>
              </w:rPr>
              <w:t>is provided to ensure that</w:t>
            </w:r>
            <w:r w:rsidR="00F2547C" w:rsidRPr="0034446F">
              <w:rPr>
                <w:rFonts w:eastAsia="Arial"/>
                <w:spacing w:val="1"/>
                <w:sz w:val="24"/>
                <w:szCs w:val="24"/>
              </w:rPr>
              <w:t xml:space="preserve"> proper procedures are followed when demolishing a structure</w:t>
            </w:r>
            <w:r w:rsidR="001E6280" w:rsidRPr="0034446F">
              <w:rPr>
                <w:color w:val="000000" w:themeColor="text1"/>
                <w:sz w:val="24"/>
                <w:szCs w:val="24"/>
              </w:rPr>
              <w:t>.</w:t>
            </w:r>
            <w:r w:rsidRPr="0034446F">
              <w:rPr>
                <w:sz w:val="24"/>
                <w:szCs w:val="24"/>
              </w:rPr>
              <w:t xml:space="preserve"> </w:t>
            </w:r>
            <w:r w:rsidR="007E6C2D" w:rsidRPr="0034446F">
              <w:rPr>
                <w:sz w:val="24"/>
                <w:szCs w:val="24"/>
              </w:rPr>
              <w:t>Any actions associated to demolition must be in accordance to</w:t>
            </w:r>
            <w:r w:rsidR="007E6C2D" w:rsidRPr="0034446F">
              <w:rPr>
                <w:color w:val="000000" w:themeColor="text1"/>
                <w:sz w:val="24"/>
                <w:szCs w:val="24"/>
              </w:rPr>
              <w:t xml:space="preserve"> federal, state and local jurisdiction requirements.</w:t>
            </w:r>
          </w:p>
        </w:tc>
      </w:tr>
      <w:tr w:rsidR="009E64B3" w:rsidRPr="00026311" w14:paraId="7F86A5BD" w14:textId="77777777" w:rsidTr="752C7510">
        <w:trPr>
          <w:trHeight w:val="449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D3E708C" w14:textId="330C90B1" w:rsidR="009C7D9E" w:rsidRPr="0034446F" w:rsidRDefault="009C7D9E" w:rsidP="00186894">
            <w:pPr>
              <w:rPr>
                <w:color w:val="000000" w:themeColor="text1"/>
                <w:sz w:val="24"/>
                <w:szCs w:val="24"/>
              </w:rPr>
            </w:pPr>
            <w:r w:rsidRPr="0034446F">
              <w:rPr>
                <w:color w:val="000000" w:themeColor="text1"/>
                <w:sz w:val="24"/>
                <w:szCs w:val="24"/>
              </w:rPr>
              <w:t xml:space="preserve">Select program of which demolition </w:t>
            </w:r>
            <w:r w:rsidR="00F409C3" w:rsidRPr="0034446F">
              <w:rPr>
                <w:color w:val="000000" w:themeColor="text1"/>
                <w:sz w:val="24"/>
                <w:szCs w:val="24"/>
              </w:rPr>
              <w:t>will apply</w:t>
            </w:r>
            <w:r w:rsidRPr="0034446F">
              <w:rPr>
                <w:color w:val="000000" w:themeColor="text1"/>
                <w:sz w:val="24"/>
                <w:szCs w:val="24"/>
              </w:rPr>
              <w:t>:</w:t>
            </w:r>
          </w:p>
          <w:p w14:paraId="04179612" w14:textId="77777777" w:rsidR="007E6C2D" w:rsidRPr="0034446F" w:rsidRDefault="007E6C2D" w:rsidP="00186894">
            <w:pPr>
              <w:rPr>
                <w:color w:val="000000" w:themeColor="text1"/>
                <w:sz w:val="24"/>
                <w:szCs w:val="24"/>
              </w:rPr>
            </w:pPr>
          </w:p>
          <w:p w14:paraId="2A4219F1" w14:textId="397AE63F" w:rsidR="009C7D9E" w:rsidRPr="0034446F" w:rsidRDefault="00C96226" w:rsidP="00186894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97450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62B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9C7D9E" w:rsidRPr="0034446F">
              <w:rPr>
                <w:color w:val="000000" w:themeColor="text1"/>
                <w:sz w:val="24"/>
                <w:szCs w:val="24"/>
              </w:rPr>
              <w:t xml:space="preserve"> Acquisition/Buyout </w:t>
            </w:r>
          </w:p>
          <w:p w14:paraId="56976ED7" w14:textId="77777777" w:rsidR="009C7D9E" w:rsidRPr="0034446F" w:rsidRDefault="00C96226" w:rsidP="00186894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01591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D9E" w:rsidRPr="0034446F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9C7D9E" w:rsidRPr="0034446F">
              <w:rPr>
                <w:color w:val="000000" w:themeColor="text1"/>
                <w:sz w:val="24"/>
                <w:szCs w:val="24"/>
              </w:rPr>
              <w:t xml:space="preserve"> Homeowner Assistance Program (HAP)</w:t>
            </w:r>
          </w:p>
          <w:p w14:paraId="372AC9A6" w14:textId="69936EE8" w:rsidR="009E64B3" w:rsidRPr="0034446F" w:rsidRDefault="00C96226" w:rsidP="009C7D9E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color w:val="000000" w:themeColor="text1"/>
                  <w:sz w:val="24"/>
                  <w:szCs w:val="24"/>
                </w:rPr>
                <w:id w:val="-191477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EF5">
                  <w:rPr>
                    <w:rFonts w:ascii="MS Gothic" w:eastAsia="MS Gothic" w:hAnsi="MS Gothic" w:hint="eastAsia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9C7D9E" w:rsidRPr="0034446F">
              <w:rPr>
                <w:color w:val="000000" w:themeColor="text1"/>
                <w:sz w:val="24"/>
                <w:szCs w:val="24"/>
              </w:rPr>
              <w:t xml:space="preserve"> Demolition Only</w:t>
            </w:r>
          </w:p>
        </w:tc>
      </w:tr>
      <w:tr w:rsidR="00292E54" w:rsidRPr="00026311" w14:paraId="51C420CC" w14:textId="77777777" w:rsidTr="0056422B">
        <w:trPr>
          <w:trHeight w:val="530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642C"/>
          </w:tcPr>
          <w:p w14:paraId="5FE1A4DE" w14:textId="32B5FB22" w:rsidR="001870B9" w:rsidRPr="00026311" w:rsidRDefault="00B27F38" w:rsidP="00292E54">
            <w:pPr>
              <w:ind w:right="-135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 xml:space="preserve">Choose </w:t>
            </w:r>
            <w:r w:rsidR="001870B9">
              <w:rPr>
                <w:b/>
                <w:color w:val="FFFFFF" w:themeColor="background1"/>
                <w:sz w:val="22"/>
                <w:szCs w:val="22"/>
              </w:rPr>
              <w:t>an</w:t>
            </w:r>
            <w:r w:rsidR="00292E54">
              <w:rPr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1870B9">
              <w:rPr>
                <w:b/>
                <w:color w:val="FFFFFF" w:themeColor="background1"/>
                <w:sz w:val="22"/>
                <w:szCs w:val="22"/>
              </w:rPr>
              <w:t>item</w:t>
            </w:r>
          </w:p>
        </w:tc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642C"/>
            <w:vAlign w:val="center"/>
          </w:tcPr>
          <w:p w14:paraId="1147C8E4" w14:textId="2CF46849" w:rsidR="00FA53F5" w:rsidRDefault="00FA53F5" w:rsidP="00FA53F5">
            <w:pPr>
              <w:jc w:val="center"/>
              <w:rPr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  <w:szCs w:val="24"/>
              </w:rPr>
              <w:t>Demolition</w:t>
            </w:r>
          </w:p>
          <w:p w14:paraId="5D77A364" w14:textId="10E08B2C" w:rsidR="001870B9" w:rsidRPr="0034446F" w:rsidRDefault="00FA53F5" w:rsidP="00FA53F5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color w:val="FFFFFF" w:themeColor="background1"/>
                <w:sz w:val="24"/>
                <w:szCs w:val="24"/>
              </w:rPr>
              <w:t xml:space="preserve">(if </w:t>
            </w:r>
            <w:r w:rsidR="0034446F" w:rsidRPr="0034446F">
              <w:rPr>
                <w:color w:val="FFFFFF" w:themeColor="background1"/>
                <w:sz w:val="24"/>
                <w:szCs w:val="24"/>
              </w:rPr>
              <w:t>pending, provide explanation in Remarks</w:t>
            </w:r>
            <w:r>
              <w:rPr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6D7765" w:rsidRPr="00026311" w14:paraId="0A8FAA15" w14:textId="77777777" w:rsidTr="752C7510">
        <w:trPr>
          <w:trHeight w:val="350"/>
        </w:trPr>
        <w:sdt>
          <w:sdtPr>
            <w:rPr>
              <w:sz w:val="22"/>
              <w:szCs w:val="22"/>
            </w:rPr>
            <w:alias w:val="options"/>
            <w:tag w:val="options"/>
            <w:id w:val="-17936985"/>
            <w:placeholder>
              <w:docPart w:val="572FD5FD90F247139AE584BE5147D789"/>
            </w:placeholder>
            <w:temporary/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69875B86" w14:textId="215C8DE3" w:rsidR="006D7765" w:rsidRDefault="006D7765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8CF0F6E" w14:textId="5E78ADF9" w:rsidR="006D7765" w:rsidRPr="0034446F" w:rsidRDefault="006D7765" w:rsidP="007E6C2D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Permits required</w:t>
            </w:r>
            <w:r w:rsidR="0034446F" w:rsidRPr="0034446F">
              <w:rPr>
                <w:sz w:val="24"/>
                <w:szCs w:val="24"/>
              </w:rPr>
              <w:t xml:space="preserve"> for demolition</w:t>
            </w:r>
            <w:r w:rsidRPr="0034446F">
              <w:rPr>
                <w:sz w:val="24"/>
                <w:szCs w:val="24"/>
              </w:rPr>
              <w:t xml:space="preserve">; if </w:t>
            </w:r>
            <w:proofErr w:type="gramStart"/>
            <w:r w:rsidRPr="0034446F">
              <w:rPr>
                <w:sz w:val="24"/>
                <w:szCs w:val="24"/>
              </w:rPr>
              <w:t>so</w:t>
            </w:r>
            <w:proofErr w:type="gramEnd"/>
            <w:r w:rsidRPr="0034446F">
              <w:rPr>
                <w:sz w:val="24"/>
                <w:szCs w:val="24"/>
              </w:rPr>
              <w:t xml:space="preserve"> list permits: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</w:tc>
      </w:tr>
      <w:tr w:rsidR="007E6C2D" w:rsidRPr="00026311" w14:paraId="2A06B4FC" w14:textId="77777777" w:rsidTr="00D45507">
        <w:trPr>
          <w:trHeight w:val="1502"/>
        </w:trPr>
        <w:sdt>
          <w:sdtPr>
            <w:rPr>
              <w:sz w:val="22"/>
              <w:szCs w:val="22"/>
            </w:rPr>
            <w:alias w:val="options"/>
            <w:tag w:val="options"/>
            <w:id w:val="-790436977"/>
            <w:placeholder>
              <w:docPart w:val="297372010FBF4378A5D97ABAA851CFDD"/>
            </w:placeholder>
            <w:temporary/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23A2D120" w14:textId="2FAF1DF8" w:rsidR="007E6C2D" w:rsidRDefault="00026864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EBDF392" w14:textId="0C3A2B0D" w:rsidR="007E6C2D" w:rsidRPr="0034446F" w:rsidRDefault="004B193F" w:rsidP="007E6C2D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34446F">
              <w:rPr>
                <w:color w:val="000000"/>
                <w:sz w:val="24"/>
                <w:szCs w:val="24"/>
              </w:rPr>
              <w:t>H</w:t>
            </w:r>
            <w:r w:rsidR="006D7765" w:rsidRPr="0034446F">
              <w:rPr>
                <w:color w:val="000000"/>
                <w:sz w:val="24"/>
                <w:szCs w:val="24"/>
              </w:rPr>
              <w:t xml:space="preserve">azards </w:t>
            </w:r>
            <w:r w:rsidR="007E6C2D" w:rsidRPr="0034446F">
              <w:rPr>
                <w:color w:val="000000"/>
                <w:sz w:val="24"/>
                <w:szCs w:val="24"/>
              </w:rPr>
              <w:t>identified during</w:t>
            </w:r>
            <w:r w:rsidRPr="0034446F">
              <w:rPr>
                <w:color w:val="000000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90"/>
              <w:gridCol w:w="5877"/>
            </w:tblGrid>
            <w:tr w:rsidR="007E6C2D" w:rsidRPr="0034446F" w14:paraId="43AB717D" w14:textId="77777777" w:rsidTr="00FB5192">
              <w:trPr>
                <w:trHeight w:val="247"/>
              </w:trPr>
              <w:sdt>
                <w:sdtPr>
                  <w:rPr>
                    <w:sz w:val="24"/>
                    <w:szCs w:val="24"/>
                  </w:rPr>
                  <w:alias w:val="options"/>
                  <w:tag w:val="options"/>
                  <w:id w:val="1183861825"/>
                  <w:placeholder>
                    <w:docPart w:val="AEC99E813522441D9D258D0647035EAF"/>
                  </w:placeholder>
                  <w:temporary/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tc>
                    <w:tcPr>
                      <w:tcW w:w="790" w:type="dxa"/>
                    </w:tcPr>
                    <w:p w14:paraId="683604A6" w14:textId="77777777" w:rsidR="007E6C2D" w:rsidRPr="0034446F" w:rsidRDefault="007E6C2D" w:rsidP="007E6C2D"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34446F">
                        <w:rPr>
                          <w:sz w:val="24"/>
                          <w:szCs w:val="24"/>
                        </w:rPr>
                        <w:t>[     ]</w:t>
                      </w:r>
                    </w:p>
                  </w:tc>
                </w:sdtContent>
              </w:sdt>
              <w:tc>
                <w:tcPr>
                  <w:tcW w:w="5877" w:type="dxa"/>
                </w:tcPr>
                <w:p w14:paraId="7B5D419F" w14:textId="77777777" w:rsidR="007E6C2D" w:rsidRPr="0034446F" w:rsidRDefault="007E6C2D" w:rsidP="007E6C2D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 w:rsidRPr="0034446F">
                    <w:rPr>
                      <w:color w:val="000000"/>
                      <w:sz w:val="24"/>
                      <w:szCs w:val="24"/>
                    </w:rPr>
                    <w:t>Asbestos</w:t>
                  </w:r>
                </w:p>
              </w:tc>
            </w:tr>
            <w:tr w:rsidR="007E6C2D" w:rsidRPr="0034446F" w14:paraId="060A8744" w14:textId="77777777" w:rsidTr="00FB5192">
              <w:trPr>
                <w:trHeight w:val="247"/>
              </w:trPr>
              <w:sdt>
                <w:sdtPr>
                  <w:rPr>
                    <w:sz w:val="24"/>
                    <w:szCs w:val="24"/>
                  </w:rPr>
                  <w:alias w:val="options"/>
                  <w:tag w:val="options"/>
                  <w:id w:val="-600262145"/>
                  <w:placeholder>
                    <w:docPart w:val="AD2AA989005B430ABFDA00A45A48C12C"/>
                  </w:placeholder>
                  <w:temporary/>
                  <w:showingPlcHdr/>
                  <w:dropDownList>
                    <w:listItem w:value="Choose an item."/>
                    <w:listItem w:displayText="Yes" w:value="Yes"/>
                    <w:listItem w:displayText="No" w:value="No"/>
                  </w:dropDownList>
                </w:sdtPr>
                <w:sdtEndPr/>
                <w:sdtContent>
                  <w:tc>
                    <w:tcPr>
                      <w:tcW w:w="790" w:type="dxa"/>
                    </w:tcPr>
                    <w:p w14:paraId="511D6D57" w14:textId="77777777" w:rsidR="007E6C2D" w:rsidRPr="0034446F" w:rsidRDefault="007E6C2D" w:rsidP="007E6C2D">
                      <w:pPr>
                        <w:autoSpaceDE w:val="0"/>
                        <w:autoSpaceDN w:val="0"/>
                        <w:adjustRightInd w:val="0"/>
                        <w:rPr>
                          <w:sz w:val="24"/>
                          <w:szCs w:val="24"/>
                        </w:rPr>
                      </w:pPr>
                      <w:r w:rsidRPr="0034446F">
                        <w:rPr>
                          <w:sz w:val="24"/>
                          <w:szCs w:val="24"/>
                        </w:rPr>
                        <w:t>[     ]</w:t>
                      </w:r>
                    </w:p>
                  </w:tc>
                </w:sdtContent>
              </w:sdt>
              <w:tc>
                <w:tcPr>
                  <w:tcW w:w="5877" w:type="dxa"/>
                </w:tcPr>
                <w:p w14:paraId="70F870C1" w14:textId="77777777" w:rsidR="007E6C2D" w:rsidRPr="0034446F" w:rsidRDefault="007E6C2D" w:rsidP="752C7510">
                  <w:pPr>
                    <w:autoSpaceDE w:val="0"/>
                    <w:autoSpaceDN w:val="0"/>
                    <w:adjustRightInd w:val="0"/>
                    <w:rPr>
                      <w:color w:val="000000" w:themeColor="text1"/>
                      <w:sz w:val="24"/>
                      <w:szCs w:val="24"/>
                    </w:rPr>
                  </w:pPr>
                  <w:r w:rsidRPr="0034446F">
                    <w:rPr>
                      <w:color w:val="000000"/>
                      <w:sz w:val="24"/>
                      <w:szCs w:val="24"/>
                    </w:rPr>
                    <w:t xml:space="preserve">Other: </w:t>
                  </w:r>
                  <w:r w:rsidRPr="752C7510">
                    <w:fldChar w:fldCharType="begin">
                      <w:ffData>
                        <w:name w:val="Text5"/>
                        <w:enabled/>
                        <w:calcOnExit w:val="0"/>
                        <w:statusText w:type="text" w:val="Draw Number"/>
                        <w:textInput/>
                      </w:ffData>
                    </w:fldChar>
                  </w:r>
                  <w:r w:rsidRPr="0034446F">
                    <w:rPr>
                      <w:b/>
                      <w:sz w:val="24"/>
                      <w:szCs w:val="24"/>
                    </w:rPr>
                    <w:instrText xml:space="preserve"> FORMTEXT </w:instrText>
                  </w:r>
                  <w:r w:rsidRPr="752C7510">
                    <w:rPr>
                      <w:b/>
                      <w:sz w:val="24"/>
                      <w:szCs w:val="24"/>
                    </w:rPr>
                  </w:r>
                  <w:r w:rsidRPr="752C7510">
                    <w:rPr>
                      <w:b/>
                      <w:sz w:val="24"/>
                      <w:szCs w:val="24"/>
                    </w:rPr>
                    <w:fldChar w:fldCharType="separate"/>
                  </w:r>
                  <w:r w:rsidRPr="752C7510">
                    <w:rPr>
                      <w:b/>
                      <w:bCs/>
                      <w:sz w:val="24"/>
                      <w:szCs w:val="24"/>
                    </w:rPr>
                    <w:t> </w:t>
                  </w:r>
                  <w:r w:rsidRPr="752C7510">
                    <w:rPr>
                      <w:b/>
                      <w:bCs/>
                      <w:sz w:val="24"/>
                      <w:szCs w:val="24"/>
                    </w:rPr>
                    <w:t> </w:t>
                  </w:r>
                  <w:r w:rsidRPr="752C7510">
                    <w:rPr>
                      <w:b/>
                      <w:bCs/>
                      <w:sz w:val="24"/>
                      <w:szCs w:val="24"/>
                    </w:rPr>
                    <w:t> </w:t>
                  </w:r>
                  <w:r w:rsidRPr="752C7510">
                    <w:rPr>
                      <w:b/>
                      <w:bCs/>
                      <w:sz w:val="24"/>
                      <w:szCs w:val="24"/>
                    </w:rPr>
                    <w:t> </w:t>
                  </w:r>
                  <w:r w:rsidRPr="752C7510">
                    <w:rPr>
                      <w:b/>
                      <w:bCs/>
                      <w:sz w:val="24"/>
                      <w:szCs w:val="24"/>
                    </w:rPr>
                    <w:t> </w:t>
                  </w:r>
                  <w:r w:rsidRPr="752C7510">
                    <w:fldChar w:fldCharType="end"/>
                  </w:r>
                </w:p>
              </w:tc>
            </w:tr>
            <w:tr w:rsidR="007E6C2D" w:rsidRPr="0034446F" w14:paraId="5E8EBD8B" w14:textId="77777777" w:rsidTr="00FB5192">
              <w:trPr>
                <w:trHeight w:val="247"/>
              </w:trPr>
              <w:sdt>
                <w:sdtPr>
                  <w:rPr>
                    <w:sz w:val="24"/>
                    <w:szCs w:val="24"/>
                  </w:rPr>
                  <w:alias w:val="options"/>
                  <w:tag w:val="options"/>
                  <w:id w:val="-814329868"/>
                  <w:placeholder>
                    <w:docPart w:val="916B684EB48944B498ADF7844E6F8ABF"/>
                  </w:placeholder>
                  <w:temporary/>
                  <w:showingPlcHdr/>
                  <w:dropDownList>
                    <w:listItem w:value="Choose an item."/>
                    <w:listItem w:displayText="Completed" w:value="Completed"/>
                    <w:listItem w:displayText="Pending" w:value="Pending"/>
                  </w:dropDownList>
                </w:sdtPr>
                <w:sdtEndPr/>
                <w:sdtContent>
                  <w:tc>
                    <w:tcPr>
                      <w:tcW w:w="790" w:type="dxa"/>
                    </w:tcPr>
                    <w:p w14:paraId="13BB99F1" w14:textId="77777777" w:rsidR="007E6C2D" w:rsidRPr="0034446F" w:rsidRDefault="007E6C2D" w:rsidP="007E6C2D"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34446F">
                        <w:rPr>
                          <w:sz w:val="24"/>
                          <w:szCs w:val="24"/>
                        </w:rPr>
                        <w:t>[     ]</w:t>
                      </w:r>
                    </w:p>
                  </w:tc>
                </w:sdtContent>
              </w:sdt>
              <w:tc>
                <w:tcPr>
                  <w:tcW w:w="5877" w:type="dxa"/>
                </w:tcPr>
                <w:p w14:paraId="1F0D5BFD" w14:textId="6CD15EB2" w:rsidR="007E6C2D" w:rsidRPr="0034446F" w:rsidRDefault="00390EF2" w:rsidP="007E6C2D">
                  <w:pPr>
                    <w:autoSpaceDE w:val="0"/>
                    <w:autoSpaceDN w:val="0"/>
                    <w:adjustRightInd w:val="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Abatement of Hazards</w:t>
                  </w:r>
                </w:p>
              </w:tc>
            </w:tr>
          </w:tbl>
          <w:p w14:paraId="383D7D8F" w14:textId="71F8E4DB" w:rsidR="009C7B27" w:rsidRPr="00660A8E" w:rsidRDefault="00660A8E" w:rsidP="001F2A3E">
            <w:pPr>
              <w:pStyle w:val="ListParagraph"/>
              <w:ind w:left="0"/>
            </w:pPr>
            <w:r w:rsidRPr="00660A8E">
              <w:t xml:space="preserve">*Note:  Attach supporting documentation regarding hazards.  (e.g. Asbestos Survey and/or Waste </w:t>
            </w:r>
            <w:proofErr w:type="gramStart"/>
            <w:r w:rsidRPr="00660A8E">
              <w:t>Manifest)</w:t>
            </w:r>
            <w:r w:rsidR="00A055B1">
              <w:t xml:space="preserve">   </w:t>
            </w:r>
            <w:proofErr w:type="gramEnd"/>
            <w:r w:rsidR="00A055B1">
              <w:t xml:space="preserve">                  </w:t>
            </w:r>
          </w:p>
        </w:tc>
      </w:tr>
      <w:tr w:rsidR="00EA2730" w:rsidRPr="00026311" w14:paraId="5A82DB37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342287451"/>
            <w:placeholder>
              <w:docPart w:val="7810647A2D0C4843B8E673D1D52DC11A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EA63FD" w14:textId="73AACFE9" w:rsidR="00EF4766" w:rsidRPr="007D5A76" w:rsidRDefault="00923D27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0954B9E" w14:textId="1AB6EEE2" w:rsidR="00EF4766" w:rsidRPr="0034446F" w:rsidRDefault="00FF0343" w:rsidP="00A020D8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Water meter removed</w:t>
            </w:r>
          </w:p>
        </w:tc>
      </w:tr>
      <w:tr w:rsidR="00EA2730" w:rsidRPr="00026311" w14:paraId="78E898C5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1767266512"/>
            <w:placeholder>
              <w:docPart w:val="1DB9F6B2E62D41F6B19BE82AFF643B8E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0F782CD" w14:textId="37CC7288" w:rsidR="007D5A76" w:rsidRPr="007D5A76" w:rsidRDefault="0034446F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261B1A4" w14:textId="7270F33B" w:rsidR="007D5A76" w:rsidRPr="0034446F" w:rsidRDefault="00FF0343" w:rsidP="00A020D8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 xml:space="preserve">Water </w:t>
            </w:r>
            <w:r w:rsidR="00A549B9" w:rsidRPr="0034446F">
              <w:rPr>
                <w:sz w:val="24"/>
                <w:szCs w:val="24"/>
              </w:rPr>
              <w:t xml:space="preserve">line </w:t>
            </w:r>
            <w:r w:rsidRPr="0034446F">
              <w:rPr>
                <w:sz w:val="24"/>
                <w:szCs w:val="24"/>
              </w:rPr>
              <w:t>capped</w:t>
            </w:r>
            <w:r w:rsidR="001E6280" w:rsidRPr="0034446F">
              <w:rPr>
                <w:sz w:val="24"/>
                <w:szCs w:val="24"/>
              </w:rPr>
              <w:t xml:space="preserve"> to the main </w:t>
            </w:r>
          </w:p>
        </w:tc>
      </w:tr>
      <w:tr w:rsidR="006D3731" w:rsidRPr="00026311" w14:paraId="49A94E2F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1518615847"/>
            <w:placeholder>
              <w:docPart w:val="2E66A283B31348B3855E94771789F6DE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686600A3" w14:textId="29C5022A" w:rsidR="006D3731" w:rsidRDefault="006D3731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C335DFC" w14:textId="3A0F7EA1" w:rsidR="006D3731" w:rsidRPr="0034446F" w:rsidRDefault="006D3731" w:rsidP="00EF4766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s meter </w:t>
            </w:r>
            <w:r w:rsidR="00F11058">
              <w:rPr>
                <w:sz w:val="24"/>
                <w:szCs w:val="24"/>
              </w:rPr>
              <w:t>removed,</w:t>
            </w:r>
            <w:r>
              <w:rPr>
                <w:sz w:val="24"/>
                <w:szCs w:val="24"/>
              </w:rPr>
              <w:t xml:space="preserve"> and gas line capped at termination point</w:t>
            </w:r>
          </w:p>
        </w:tc>
      </w:tr>
      <w:tr w:rsidR="00EA2730" w:rsidRPr="00026311" w14:paraId="6B441699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1387566504"/>
            <w:placeholder>
              <w:docPart w:val="BB913A3027B541F7837D24B78440FB03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33CBDF70" w14:textId="0DF7FCB5" w:rsidR="007D5A76" w:rsidRPr="007D5A76" w:rsidRDefault="0034446F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F47A9A6" w14:textId="56B4CBE6" w:rsidR="007D5A76" w:rsidRPr="0034446F" w:rsidRDefault="00A549B9" w:rsidP="00EF4766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A</w:t>
            </w:r>
            <w:r w:rsidR="00FF0343" w:rsidRPr="0034446F">
              <w:rPr>
                <w:sz w:val="24"/>
                <w:szCs w:val="24"/>
              </w:rPr>
              <w:t>bandoned</w:t>
            </w:r>
            <w:r w:rsidR="00E252EE" w:rsidRPr="0034446F">
              <w:rPr>
                <w:sz w:val="24"/>
                <w:szCs w:val="24"/>
              </w:rPr>
              <w:t xml:space="preserve"> water</w:t>
            </w:r>
            <w:r w:rsidR="0034446F" w:rsidRPr="0034446F">
              <w:rPr>
                <w:sz w:val="24"/>
                <w:szCs w:val="24"/>
              </w:rPr>
              <w:t xml:space="preserve"> well </w:t>
            </w:r>
            <w:r w:rsidRPr="0034446F">
              <w:rPr>
                <w:sz w:val="24"/>
                <w:szCs w:val="24"/>
              </w:rPr>
              <w:t>sealed</w:t>
            </w:r>
            <w:r w:rsidR="007E2880" w:rsidRPr="0034446F">
              <w:rPr>
                <w:sz w:val="24"/>
                <w:szCs w:val="24"/>
              </w:rPr>
              <w:t xml:space="preserve"> and capped</w:t>
            </w:r>
          </w:p>
        </w:tc>
      </w:tr>
      <w:tr w:rsidR="00EA2730" w:rsidRPr="00026311" w14:paraId="5172CC59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2141294926"/>
            <w:placeholder>
              <w:docPart w:val="98D6D21396554D28822A73E644AE9867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6BA864F5" w14:textId="5920A92F" w:rsidR="001870B9" w:rsidRPr="007D5A76" w:rsidRDefault="0034446F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6360536" w14:textId="725861BC" w:rsidR="001870B9" w:rsidRPr="0034446F" w:rsidRDefault="007E2880" w:rsidP="00EF4766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Sanitary sewer disconnected and capped</w:t>
            </w:r>
          </w:p>
        </w:tc>
      </w:tr>
      <w:tr w:rsidR="00EA2730" w:rsidRPr="00026311" w14:paraId="12184BD5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1910914426"/>
            <w:placeholder>
              <w:docPart w:val="AFC63CCD5E1A469AA969A8E1817645E8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577228B0" w14:textId="007BEBD2" w:rsidR="001870B9" w:rsidRPr="007D5A76" w:rsidRDefault="0034446F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18FBB7B" w14:textId="1427E9E8" w:rsidR="001870B9" w:rsidRPr="0034446F" w:rsidRDefault="007E2880" w:rsidP="001870B9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On-Site Sewage Facilities</w:t>
            </w:r>
            <w:r w:rsidR="00CA10C7">
              <w:rPr>
                <w:sz w:val="24"/>
                <w:szCs w:val="24"/>
              </w:rPr>
              <w:t xml:space="preserve"> (OSSF) disconnected and</w:t>
            </w:r>
            <w:r w:rsidR="0034446F" w:rsidRPr="0034446F">
              <w:rPr>
                <w:sz w:val="24"/>
                <w:szCs w:val="24"/>
              </w:rPr>
              <w:t xml:space="preserve"> </w:t>
            </w:r>
            <w:r w:rsidRPr="0034446F">
              <w:rPr>
                <w:sz w:val="24"/>
                <w:szCs w:val="24"/>
              </w:rPr>
              <w:t xml:space="preserve">mitigated </w:t>
            </w:r>
          </w:p>
        </w:tc>
      </w:tr>
      <w:tr w:rsidR="00EA2730" w:rsidRPr="00026311" w14:paraId="4DE297B4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6215137"/>
            <w:placeholder>
              <w:docPart w:val="DB08B320A9814AC09E9B9443A31B2884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2541E82B" w14:textId="12F3A9DA" w:rsidR="001870B9" w:rsidRPr="007D5A76" w:rsidRDefault="00455DD9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C748A17" w14:textId="41A4C635" w:rsidR="001870B9" w:rsidRPr="0034446F" w:rsidRDefault="004950BE" w:rsidP="001870B9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Termination point of the existing gas service and any service pipe to remain</w:t>
            </w:r>
          </w:p>
        </w:tc>
      </w:tr>
      <w:tr w:rsidR="004950BE" w:rsidRPr="00026311" w14:paraId="2E8107E8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930396592"/>
            <w:placeholder>
              <w:docPart w:val="7519F968516E4FB38FBBE55B4C8A417F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078953A2" w14:textId="00BAE408" w:rsidR="004950BE" w:rsidRDefault="00352D14" w:rsidP="008267C8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A5A1FC1" w14:textId="68AC7F77" w:rsidR="004950BE" w:rsidRPr="0034446F" w:rsidRDefault="004950BE" w:rsidP="001870B9">
            <w:pPr>
              <w:pStyle w:val="ListParagraph"/>
              <w:ind w:left="0"/>
              <w:rPr>
                <w:sz w:val="24"/>
                <w:szCs w:val="24"/>
              </w:rPr>
            </w:pPr>
            <w:r w:rsidRPr="0034446F">
              <w:rPr>
                <w:sz w:val="24"/>
                <w:szCs w:val="24"/>
              </w:rPr>
              <w:t>Remove liquefied petroleum gas tank and service line</w:t>
            </w:r>
            <w:r w:rsidR="00455DD9">
              <w:rPr>
                <w:sz w:val="24"/>
                <w:szCs w:val="24"/>
              </w:rPr>
              <w:t xml:space="preserve"> (propane) </w:t>
            </w:r>
          </w:p>
        </w:tc>
      </w:tr>
      <w:tr w:rsidR="00316176" w:rsidRPr="00026311" w14:paraId="4DB4DF77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900361383"/>
            <w:placeholder>
              <w:docPart w:val="F14E75F6723842F38324864833504432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3BAA1875" w14:textId="072B6317" w:rsidR="00316176" w:rsidRPr="007D5A76" w:rsidRDefault="00316176" w:rsidP="00316176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7792609" w14:textId="7218B81B" w:rsidR="00316176" w:rsidRPr="0034446F" w:rsidRDefault="00316176" w:rsidP="00316176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  <w:r w:rsidRPr="0034446F">
              <w:rPr>
                <w:sz w:val="24"/>
                <w:szCs w:val="24"/>
              </w:rPr>
              <w:t>xisting electrical service</w:t>
            </w:r>
            <w:r>
              <w:rPr>
                <w:sz w:val="24"/>
                <w:szCs w:val="24"/>
              </w:rPr>
              <w:t xml:space="preserve"> and feeders terminated and disconnected</w:t>
            </w:r>
          </w:p>
        </w:tc>
      </w:tr>
      <w:tr w:rsidR="00316176" w:rsidRPr="00026311" w14:paraId="5204A473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307710573"/>
            <w:placeholder>
              <w:docPart w:val="22EAE6A7EB5A4DD6887838EB99879FAB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358E23C3" w14:textId="12C05AF9" w:rsidR="00316176" w:rsidRDefault="00CA10C7" w:rsidP="00316176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8FECCD4" w14:textId="789F2A3B" w:rsidR="00316176" w:rsidRPr="000F0FAD" w:rsidRDefault="000F0FAD" w:rsidP="00316176">
            <w:pPr>
              <w:pStyle w:val="ListParagraph"/>
              <w:ind w:left="0"/>
              <w:rPr>
                <w:sz w:val="24"/>
                <w:szCs w:val="24"/>
              </w:rPr>
            </w:pPr>
            <w:r w:rsidRPr="00EB2032">
              <w:rPr>
                <w:sz w:val="24"/>
                <w:szCs w:val="24"/>
              </w:rPr>
              <w:t>Builder has identified what flatwork needs to be repaired or replace</w:t>
            </w:r>
          </w:p>
        </w:tc>
      </w:tr>
      <w:tr w:rsidR="00316176" w:rsidRPr="00026311" w14:paraId="24FFC5E9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-846864520"/>
            <w:placeholder>
              <w:docPart w:val="79CDB0DC5E5D4667995225FA7D21C80A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4925CA91" w14:textId="2BCEE663" w:rsidR="00316176" w:rsidRDefault="00CA10C7" w:rsidP="00316176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9D900C8" w14:textId="403FB303" w:rsidR="00316176" w:rsidRPr="0034446F" w:rsidRDefault="00CA10C7" w:rsidP="00316176">
            <w:pPr>
              <w:widowControl w:val="0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</w:rPr>
              <w:t>Backfilling &amp; final grade</w:t>
            </w:r>
          </w:p>
        </w:tc>
      </w:tr>
      <w:tr w:rsidR="00316176" w:rsidRPr="00026311" w14:paraId="21E7E779" w14:textId="77777777" w:rsidTr="752C7510">
        <w:trPr>
          <w:trHeight w:val="287"/>
        </w:trPr>
        <w:sdt>
          <w:sdtPr>
            <w:rPr>
              <w:sz w:val="22"/>
              <w:szCs w:val="22"/>
            </w:rPr>
            <w:alias w:val="options"/>
            <w:tag w:val="options"/>
            <w:id w:val="319081399"/>
            <w:placeholder>
              <w:docPart w:val="016E5F33F1CE4908B2721424777A948B"/>
            </w:placeholder>
            <w:temporary/>
            <w:showingPlcHdr/>
            <w:dropDownList>
              <w:listItem w:value="Choose an item."/>
              <w:listItem w:displayText="Completed" w:value="Completed"/>
              <w:listItem w:displayText="Pending" w:value="Pending"/>
              <w:listItem w:displayText="N/A" w:value="N/A"/>
            </w:dropDownList>
          </w:sdtPr>
          <w:sdtEndPr/>
          <w:sdtContent>
            <w:tc>
              <w:tcPr>
                <w:tcW w:w="901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94351C1" w14:textId="50201847" w:rsidR="00316176" w:rsidRDefault="00CA10C7" w:rsidP="00316176">
                <w:pPr>
                  <w:pStyle w:val="ListParagraph"/>
                  <w:ind w:left="0"/>
                  <w:jc w:val="center"/>
                  <w:rPr>
                    <w:sz w:val="22"/>
                    <w:szCs w:val="22"/>
                  </w:rPr>
                </w:pPr>
                <w:r w:rsidRPr="00A06D15">
                  <w:rPr>
                    <w:sz w:val="22"/>
                    <w:szCs w:val="22"/>
                  </w:rPr>
                  <w:t>[     ]</w:t>
                </w:r>
              </w:p>
            </w:tc>
          </w:sdtContent>
        </w:sdt>
        <w:tc>
          <w:tcPr>
            <w:tcW w:w="9269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6A42338" w14:textId="29393442" w:rsidR="00316176" w:rsidRDefault="00FA53F5" w:rsidP="00316176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CA10C7">
              <w:rPr>
                <w:sz w:val="24"/>
                <w:szCs w:val="24"/>
              </w:rPr>
              <w:t xml:space="preserve">ebris </w:t>
            </w:r>
            <w:r w:rsidR="00316176" w:rsidRPr="0034446F">
              <w:rPr>
                <w:sz w:val="24"/>
                <w:szCs w:val="24"/>
              </w:rPr>
              <w:t>clean up</w:t>
            </w:r>
          </w:p>
        </w:tc>
      </w:tr>
      <w:tr w:rsidR="00373725" w:rsidRPr="00026311" w14:paraId="3170C93D" w14:textId="77777777" w:rsidTr="752C7510">
        <w:trPr>
          <w:trHeight w:val="1160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BF858BA" w14:textId="69C2C97B" w:rsidR="00373725" w:rsidRDefault="00373725" w:rsidP="00373725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arks:</w:t>
            </w:r>
            <w:r w:rsidRPr="0034446F">
              <w:rPr>
                <w:b/>
                <w:sz w:val="24"/>
                <w:szCs w:val="24"/>
              </w:rPr>
              <w:t xml:space="preserve"> </w:t>
            </w:r>
            <w:r w:rsidRPr="0034446F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4446F">
              <w:rPr>
                <w:b/>
                <w:sz w:val="24"/>
                <w:szCs w:val="24"/>
              </w:rPr>
              <w:instrText xml:space="preserve"> FORMTEXT </w:instrText>
            </w:r>
            <w:r w:rsidRPr="0034446F">
              <w:rPr>
                <w:b/>
                <w:sz w:val="24"/>
                <w:szCs w:val="24"/>
              </w:rPr>
            </w:r>
            <w:r w:rsidRPr="0034446F">
              <w:rPr>
                <w:b/>
                <w:sz w:val="24"/>
                <w:szCs w:val="24"/>
              </w:rPr>
              <w:fldChar w:fldCharType="separate"/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t> </w:t>
            </w:r>
            <w:r w:rsidRPr="0034446F">
              <w:rPr>
                <w:b/>
                <w:sz w:val="24"/>
                <w:szCs w:val="24"/>
              </w:rPr>
              <w:fldChar w:fldCharType="end"/>
            </w:r>
          </w:p>
          <w:p w14:paraId="59DF8C50" w14:textId="77777777" w:rsidR="00373725" w:rsidRPr="00373725" w:rsidRDefault="00373725" w:rsidP="00373725"/>
          <w:p w14:paraId="0AD41910" w14:textId="77777777" w:rsidR="00D313AD" w:rsidRDefault="00D313AD" w:rsidP="00373725">
            <w:pPr>
              <w:tabs>
                <w:tab w:val="left" w:pos="3168"/>
              </w:tabs>
            </w:pPr>
          </w:p>
          <w:p w14:paraId="6B43BEAF" w14:textId="77777777" w:rsidR="00D313AD" w:rsidRDefault="00D313AD" w:rsidP="00373725">
            <w:pPr>
              <w:tabs>
                <w:tab w:val="left" w:pos="3168"/>
              </w:tabs>
            </w:pPr>
          </w:p>
          <w:p w14:paraId="4323A2D8" w14:textId="77777777" w:rsidR="00D313AD" w:rsidRDefault="00D313AD" w:rsidP="00373725">
            <w:pPr>
              <w:tabs>
                <w:tab w:val="left" w:pos="3168"/>
              </w:tabs>
            </w:pPr>
          </w:p>
          <w:p w14:paraId="12D4E49C" w14:textId="77777777" w:rsidR="00D313AD" w:rsidRDefault="00D313AD" w:rsidP="00373725">
            <w:pPr>
              <w:tabs>
                <w:tab w:val="left" w:pos="3168"/>
              </w:tabs>
            </w:pPr>
          </w:p>
          <w:p w14:paraId="70B871C9" w14:textId="492B07BE" w:rsidR="00373725" w:rsidRPr="00373725" w:rsidRDefault="00373725" w:rsidP="00373725">
            <w:pPr>
              <w:tabs>
                <w:tab w:val="left" w:pos="3168"/>
              </w:tabs>
            </w:pPr>
            <w:r>
              <w:tab/>
            </w:r>
          </w:p>
        </w:tc>
      </w:tr>
      <w:tr w:rsidR="008E30D0" w:rsidRPr="00635D59" w14:paraId="03D9CC81" w14:textId="77777777" w:rsidTr="00EB2032">
        <w:trPr>
          <w:trHeight w:val="350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</w:tcPr>
          <w:p w14:paraId="00C4400C" w14:textId="5A7086CB" w:rsidR="008E30D0" w:rsidRPr="00635D59" w:rsidRDefault="0027266E" w:rsidP="00EB2032">
            <w:pPr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lastRenderedPageBreak/>
              <w:t xml:space="preserve"> Builder </w:t>
            </w:r>
            <w:r w:rsidR="00CD3BAC" w:rsidRPr="00026311">
              <w:rPr>
                <w:b/>
                <w:color w:val="FFFFFF" w:themeColor="background1"/>
                <w:sz w:val="22"/>
                <w:szCs w:val="22"/>
              </w:rPr>
              <w:t>Signature</w:t>
            </w:r>
          </w:p>
        </w:tc>
      </w:tr>
      <w:tr w:rsidR="000F0FAD" w:rsidRPr="00635D59" w14:paraId="60064A55" w14:textId="77777777" w:rsidTr="00C84F8B">
        <w:trPr>
          <w:trHeight w:val="350"/>
        </w:trPr>
        <w:tc>
          <w:tcPr>
            <w:tcW w:w="1017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3787AA8" w14:textId="56E213A1" w:rsidR="000F0FAD" w:rsidRPr="00635D59" w:rsidRDefault="00CD3BAC" w:rsidP="00EB2032">
            <w:pPr>
              <w:jc w:val="both"/>
              <w:rPr>
                <w:b/>
                <w:color w:val="000000"/>
                <w:sz w:val="24"/>
                <w:szCs w:val="24"/>
              </w:rPr>
            </w:pPr>
            <w:r w:rsidRPr="00635D59">
              <w:rPr>
                <w:color w:val="000000"/>
              </w:rPr>
              <w:t xml:space="preserve">Under penalties of perjury, </w:t>
            </w:r>
            <w:r w:rsidRPr="00635D59">
              <w:t xml:space="preserve">I </w:t>
            </w:r>
            <w:r w:rsidRPr="00635D59">
              <w:rPr>
                <w:color w:val="000000"/>
              </w:rPr>
              <w:t xml:space="preserve">certify that the information presented in this </w:t>
            </w:r>
            <w:r>
              <w:rPr>
                <w:color w:val="000000"/>
              </w:rPr>
              <w:t>Document</w:t>
            </w:r>
            <w:r w:rsidRPr="00635D59">
              <w:rPr>
                <w:color w:val="000000"/>
              </w:rPr>
              <w:t xml:space="preserve"> is true and accurate to the best of my knowledge and belief. </w:t>
            </w:r>
            <w:r w:rsidRPr="00635D59">
              <w:t>I</w:t>
            </w:r>
            <w:r w:rsidRPr="00635D59">
              <w:rPr>
                <w:color w:val="000000"/>
              </w:rPr>
              <w:t xml:space="preserve"> further understand that providing false representations herein constitutes an act of fraud. False, misleading or incomplete information may result in my ineligibility to participate in Programs that will accept this </w:t>
            </w:r>
            <w:r>
              <w:rPr>
                <w:color w:val="000000"/>
              </w:rPr>
              <w:t>Document</w:t>
            </w:r>
            <w:r w:rsidRPr="00635D59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>
              <w:t>Warning: Any person who knowingly makes a false claim or statement to HUD may be subject to civil or criminal penalties under 18 U.S.C. 287, 1001 and 31 U.S.C. 3729.</w:t>
            </w:r>
          </w:p>
        </w:tc>
      </w:tr>
      <w:tr w:rsidR="00316176" w:rsidRPr="00635D59" w14:paraId="2B95855A" w14:textId="77777777" w:rsidTr="001F5E1C">
        <w:trPr>
          <w:trHeight w:val="350"/>
        </w:trPr>
        <w:tc>
          <w:tcPr>
            <w:tcW w:w="8158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9E34F0F" w14:textId="25AEDE3D" w:rsidR="00316176" w:rsidRPr="00635D59" w:rsidRDefault="00343408" w:rsidP="00316176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Builder</w:t>
            </w:r>
            <w:r w:rsidR="00316176" w:rsidRPr="00635D59">
              <w:rPr>
                <w:b/>
                <w:color w:val="000000"/>
                <w:sz w:val="24"/>
                <w:szCs w:val="24"/>
              </w:rPr>
              <w:t>’s Printed Name:</w:t>
            </w:r>
            <w:r w:rsidR="00316176" w:rsidRPr="00635D59">
              <w:rPr>
                <w:b/>
                <w:sz w:val="24"/>
                <w:szCs w:val="24"/>
              </w:rPr>
              <w:t xml:space="preserve"> </w:t>
            </w:r>
            <w:r w:rsidR="00316176"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316176" w:rsidRPr="00635D59">
              <w:rPr>
                <w:b/>
                <w:sz w:val="24"/>
                <w:szCs w:val="24"/>
              </w:rPr>
              <w:instrText xml:space="preserve"> FORMTEXT </w:instrText>
            </w:r>
            <w:r w:rsidR="00316176" w:rsidRPr="00635D59">
              <w:rPr>
                <w:b/>
                <w:sz w:val="24"/>
                <w:szCs w:val="24"/>
              </w:rPr>
            </w:r>
            <w:r w:rsidR="00316176" w:rsidRPr="00635D59">
              <w:rPr>
                <w:b/>
                <w:sz w:val="24"/>
                <w:szCs w:val="24"/>
              </w:rPr>
              <w:fldChar w:fldCharType="separate"/>
            </w:r>
            <w:r w:rsidR="00316176" w:rsidRPr="00635D59">
              <w:rPr>
                <w:b/>
                <w:sz w:val="24"/>
                <w:szCs w:val="24"/>
              </w:rPr>
              <w:t> </w:t>
            </w:r>
            <w:r w:rsidR="00316176" w:rsidRPr="00635D59">
              <w:rPr>
                <w:b/>
                <w:sz w:val="24"/>
                <w:szCs w:val="24"/>
              </w:rPr>
              <w:t> </w:t>
            </w:r>
            <w:r w:rsidR="00316176" w:rsidRPr="00635D59">
              <w:rPr>
                <w:b/>
                <w:sz w:val="24"/>
                <w:szCs w:val="24"/>
              </w:rPr>
              <w:t> </w:t>
            </w:r>
            <w:r w:rsidR="00316176" w:rsidRPr="00635D59">
              <w:rPr>
                <w:b/>
                <w:sz w:val="24"/>
                <w:szCs w:val="24"/>
              </w:rPr>
              <w:t> </w:t>
            </w:r>
            <w:r w:rsidR="00316176" w:rsidRPr="00635D59">
              <w:rPr>
                <w:b/>
                <w:sz w:val="24"/>
                <w:szCs w:val="24"/>
              </w:rPr>
              <w:t> </w:t>
            </w:r>
            <w:r w:rsidR="00316176"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6A784A" w14:textId="6B4B4ABC" w:rsidR="00316176" w:rsidRPr="00635D59" w:rsidRDefault="00316176" w:rsidP="00316176">
            <w:pPr>
              <w:rPr>
                <w:b/>
                <w:color w:val="000000"/>
                <w:sz w:val="24"/>
                <w:szCs w:val="24"/>
              </w:rPr>
            </w:pPr>
            <w:r w:rsidRPr="00635D59">
              <w:rPr>
                <w:b/>
                <w:color w:val="000000"/>
                <w:sz w:val="24"/>
                <w:szCs w:val="24"/>
              </w:rPr>
              <w:t xml:space="preserve">Date: </w:t>
            </w:r>
            <w:r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635D59">
              <w:rPr>
                <w:b/>
                <w:sz w:val="24"/>
                <w:szCs w:val="24"/>
              </w:rPr>
              <w:instrText xml:space="preserve"> FORMTEXT </w:instrText>
            </w:r>
            <w:r w:rsidRPr="00635D59">
              <w:rPr>
                <w:b/>
                <w:sz w:val="24"/>
                <w:szCs w:val="24"/>
              </w:rPr>
            </w:r>
            <w:r w:rsidRPr="00635D59">
              <w:rPr>
                <w:b/>
                <w:sz w:val="24"/>
                <w:szCs w:val="24"/>
              </w:rPr>
              <w:fldChar w:fldCharType="separate"/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t> </w:t>
            </w:r>
            <w:r w:rsidRPr="00635D59">
              <w:rPr>
                <w:b/>
                <w:sz w:val="24"/>
                <w:szCs w:val="24"/>
              </w:rPr>
              <w:fldChar w:fldCharType="end"/>
            </w:r>
          </w:p>
        </w:tc>
      </w:tr>
      <w:tr w:rsidR="00316176" w:rsidRPr="00635D59" w14:paraId="4030DDF1" w14:textId="77777777" w:rsidTr="001F5E1C">
        <w:trPr>
          <w:trHeight w:val="692"/>
        </w:trPr>
        <w:tc>
          <w:tcPr>
            <w:tcW w:w="81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6C6CD" w14:textId="00E819BD" w:rsidR="00316176" w:rsidRPr="00635D59" w:rsidRDefault="00343408" w:rsidP="00316176">
            <w:pPr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Builder</w:t>
            </w:r>
            <w:r w:rsidR="00316176" w:rsidRPr="00635D59">
              <w:rPr>
                <w:b/>
                <w:color w:val="000000"/>
                <w:sz w:val="24"/>
                <w:szCs w:val="24"/>
              </w:rPr>
              <w:t xml:space="preserve">’s Signature: </w:t>
            </w:r>
            <w:r w:rsidR="001F3148" w:rsidRPr="00635D59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148" w:rsidRPr="00635D59">
              <w:rPr>
                <w:b/>
                <w:sz w:val="24"/>
                <w:szCs w:val="24"/>
              </w:rPr>
              <w:instrText xml:space="preserve"> FORMTEXT </w:instrText>
            </w:r>
            <w:r w:rsidR="001F3148" w:rsidRPr="00635D59">
              <w:rPr>
                <w:b/>
                <w:sz w:val="24"/>
                <w:szCs w:val="24"/>
              </w:rPr>
            </w:r>
            <w:r w:rsidR="001F3148" w:rsidRPr="00635D59">
              <w:rPr>
                <w:b/>
                <w:sz w:val="24"/>
                <w:szCs w:val="24"/>
              </w:rPr>
              <w:fldChar w:fldCharType="separate"/>
            </w:r>
            <w:r w:rsidR="001F3148" w:rsidRPr="00635D59">
              <w:rPr>
                <w:b/>
                <w:sz w:val="24"/>
                <w:szCs w:val="24"/>
              </w:rPr>
              <w:t> </w:t>
            </w:r>
            <w:r w:rsidR="001F3148" w:rsidRPr="00635D59">
              <w:rPr>
                <w:b/>
                <w:sz w:val="24"/>
                <w:szCs w:val="24"/>
              </w:rPr>
              <w:t> </w:t>
            </w:r>
            <w:r w:rsidR="001F3148" w:rsidRPr="00635D59">
              <w:rPr>
                <w:b/>
                <w:sz w:val="24"/>
                <w:szCs w:val="24"/>
              </w:rPr>
              <w:t> </w:t>
            </w:r>
            <w:r w:rsidR="001F3148" w:rsidRPr="00635D59">
              <w:rPr>
                <w:b/>
                <w:sz w:val="24"/>
                <w:szCs w:val="24"/>
              </w:rPr>
              <w:t> </w:t>
            </w:r>
            <w:r w:rsidR="001F3148" w:rsidRPr="00635D59">
              <w:rPr>
                <w:b/>
                <w:sz w:val="24"/>
                <w:szCs w:val="24"/>
              </w:rPr>
              <w:t> </w:t>
            </w:r>
            <w:r w:rsidR="001F3148" w:rsidRPr="00635D59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2012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58A21" w14:textId="6359136E" w:rsidR="00316176" w:rsidRPr="00635D59" w:rsidRDefault="00316176" w:rsidP="00316176">
            <w:pPr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497DB4D0" w14:textId="372CA305" w:rsidR="00EE7158" w:rsidRDefault="00EE7158" w:rsidP="00C66D26"/>
    <w:p w14:paraId="4676C7AA" w14:textId="77777777" w:rsidR="00660A8E" w:rsidRPr="007B31CA" w:rsidRDefault="00660A8E" w:rsidP="00660A8E"/>
    <w:sectPr w:rsidR="00660A8E" w:rsidRPr="007B31CA" w:rsidSect="00980C90"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C0A26" w14:textId="77777777" w:rsidR="00C96226" w:rsidRDefault="00C96226">
      <w:r>
        <w:separator/>
      </w:r>
    </w:p>
  </w:endnote>
  <w:endnote w:type="continuationSeparator" w:id="0">
    <w:p w14:paraId="6D69AEB3" w14:textId="77777777" w:rsidR="00C96226" w:rsidRDefault="00C962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A580F" w14:textId="77777777" w:rsidR="00373725" w:rsidRPr="00003DB4" w:rsidRDefault="00373725" w:rsidP="00373725">
    <w:pPr>
      <w:pStyle w:val="Footer"/>
      <w:ind w:left="-540"/>
    </w:pPr>
    <w:r>
      <w:t>Demolition Checklist</w:t>
    </w:r>
  </w:p>
  <w:p w14:paraId="5EFF419D" w14:textId="39692224" w:rsidR="007B31CA" w:rsidRDefault="001A68C2" w:rsidP="007B31CA">
    <w:pPr>
      <w:pStyle w:val="Footer"/>
      <w:ind w:left="-540"/>
    </w:pPr>
    <w:r>
      <w:t>September</w:t>
    </w:r>
    <w:r w:rsidR="00D573D8">
      <w:t xml:space="preserve"> </w:t>
    </w:r>
    <w:r w:rsidR="007B31CA">
      <w:t>201</w:t>
    </w:r>
    <w:r w:rsidR="00D313AD">
      <w:t>9</w:t>
    </w:r>
  </w:p>
  <w:p w14:paraId="0184FCC1" w14:textId="5DB2D67B" w:rsidR="007B31CA" w:rsidRDefault="007B31CA" w:rsidP="007B31CA">
    <w:pPr>
      <w:pStyle w:val="Footer"/>
      <w:ind w:left="-5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E92">
      <w:rPr>
        <w:noProof/>
      </w:rPr>
      <w:t>2</w:t>
    </w:r>
    <w:r>
      <w:fldChar w:fldCharType="end"/>
    </w:r>
    <w:r w:rsidR="00352D14"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38489" w14:textId="4DB2F675" w:rsidR="00980C90" w:rsidRPr="00003DB4" w:rsidRDefault="00373725" w:rsidP="00980C90">
    <w:pPr>
      <w:pStyle w:val="Footer"/>
      <w:ind w:left="-540"/>
    </w:pPr>
    <w:r>
      <w:t>Demolition Checklist</w:t>
    </w:r>
  </w:p>
  <w:p w14:paraId="692662A5" w14:textId="61D69356" w:rsidR="0039702D" w:rsidRDefault="001A68C2" w:rsidP="0039702D">
    <w:pPr>
      <w:pStyle w:val="Footer"/>
      <w:ind w:left="-540"/>
    </w:pPr>
    <w:r>
      <w:t>September</w:t>
    </w:r>
    <w:r w:rsidR="00D573D8">
      <w:t xml:space="preserve"> </w:t>
    </w:r>
    <w:r w:rsidR="00980C90">
      <w:t>201</w:t>
    </w:r>
    <w:r w:rsidR="00D313AD">
      <w:t>9</w:t>
    </w:r>
  </w:p>
  <w:p w14:paraId="4A3DD639" w14:textId="77777777" w:rsidR="00352D14" w:rsidRDefault="00352D14" w:rsidP="0039702D">
    <w:pPr>
      <w:pStyle w:val="Footer"/>
      <w:ind w:left="-540"/>
    </w:pPr>
    <w: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9757B" w14:textId="77777777" w:rsidR="00C96226" w:rsidRDefault="00C96226">
      <w:r>
        <w:separator/>
      </w:r>
    </w:p>
  </w:footnote>
  <w:footnote w:type="continuationSeparator" w:id="0">
    <w:p w14:paraId="3BB44AA6" w14:textId="77777777" w:rsidR="00C96226" w:rsidRDefault="00C962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041B3" w14:textId="72A6E0D0" w:rsidR="00980C90" w:rsidRPr="000D3DC5" w:rsidRDefault="009D3497" w:rsidP="00980C90">
    <w:pPr>
      <w:ind w:right="-810"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DCAFCBE" wp14:editId="54FBF2E1">
          <wp:simplePos x="0" y="0"/>
          <wp:positionH relativeFrom="column">
            <wp:posOffset>-410845</wp:posOffset>
          </wp:positionH>
          <wp:positionV relativeFrom="margin">
            <wp:posOffset>-961390</wp:posOffset>
          </wp:positionV>
          <wp:extent cx="871220" cy="826135"/>
          <wp:effectExtent l="0" t="0" r="5080" b="0"/>
          <wp:wrapSquare wrapText="bothSides"/>
          <wp:docPr id="10" name="Picture 10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C90">
      <w:tab/>
    </w:r>
    <w:r w:rsidR="00980C90" w:rsidRPr="000D3DC5">
      <w:rPr>
        <w:b/>
        <w:sz w:val="28"/>
        <w:szCs w:val="28"/>
      </w:rPr>
      <w:t>Texas General Land Office</w:t>
    </w:r>
  </w:p>
  <w:p w14:paraId="44352E11" w14:textId="77777777" w:rsidR="00980C90" w:rsidRPr="000D3DC5" w:rsidRDefault="00980C90" w:rsidP="00980C90">
    <w:pPr>
      <w:ind w:right="-810"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47352B4D" w14:textId="0D631961" w:rsidR="00980C90" w:rsidRPr="000D3DC5" w:rsidRDefault="0024166B" w:rsidP="00980C90">
    <w:pPr>
      <w:ind w:right="-810"/>
      <w:jc w:val="right"/>
      <w:rPr>
        <w:b/>
        <w:sz w:val="24"/>
        <w:szCs w:val="24"/>
      </w:rPr>
    </w:pPr>
    <w:r>
      <w:rPr>
        <w:b/>
        <w:sz w:val="24"/>
        <w:szCs w:val="24"/>
      </w:rPr>
      <w:t>Demolition Checklist</w:t>
    </w:r>
    <w:r w:rsidR="007B31CA">
      <w:rPr>
        <w:b/>
        <w:sz w:val="24"/>
        <w:szCs w:val="24"/>
      </w:rPr>
      <w:t xml:space="preserve"> </w:t>
    </w:r>
  </w:p>
  <w:p w14:paraId="3A827116" w14:textId="69DABCF7" w:rsidR="00980C90" w:rsidRDefault="00980C90" w:rsidP="00980C90">
    <w:pPr>
      <w:pStyle w:val="Header"/>
      <w:tabs>
        <w:tab w:val="clear" w:pos="4320"/>
        <w:tab w:val="clear" w:pos="8640"/>
        <w:tab w:val="left" w:pos="25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7439C"/>
    <w:multiLevelType w:val="hybridMultilevel"/>
    <w:tmpl w:val="68C842A6"/>
    <w:lvl w:ilvl="0" w:tplc="8CB8E9DE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58EA5154"/>
    <w:multiLevelType w:val="hybridMultilevel"/>
    <w:tmpl w:val="87DC8E72"/>
    <w:lvl w:ilvl="0" w:tplc="E474E994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" w15:restartNumberingAfterBreak="0">
    <w:nsid w:val="6927F4F0"/>
    <w:multiLevelType w:val="hybridMultilevel"/>
    <w:tmpl w:val="6CBED8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FFB4B5D"/>
    <w:multiLevelType w:val="hybridMultilevel"/>
    <w:tmpl w:val="65A26588"/>
    <w:lvl w:ilvl="0" w:tplc="0BE4712E">
      <w:start w:val="1"/>
      <w:numFmt w:val="decimal"/>
      <w:lvlText w:val="%1)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4" w15:restartNumberingAfterBreak="0">
    <w:nsid w:val="74466D1B"/>
    <w:multiLevelType w:val="hybridMultilevel"/>
    <w:tmpl w:val="A1189650"/>
    <w:lvl w:ilvl="0" w:tplc="0D5611C8">
      <w:numFmt w:val="bullet"/>
      <w:lvlText w:val=""/>
      <w:lvlJc w:val="left"/>
      <w:pPr>
        <w:ind w:left="13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jukK3f1XQjsBhdCGRbMrSXdj6E/xyKcpT+HZHQQuIIlYKBskiK3qUu3A0M2ZAJ3D7ZU/Ql+ZzU14MetvDGJ6g==" w:salt="EfcV2ONkVNRfTORJj80mcQ=="/>
  <w:defaultTabStop w:val="72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Y2NzS1tDS2NDVW0lEKTi0uzszPAykwrAUAGxqMpywAAAA="/>
  </w:docVars>
  <w:rsids>
    <w:rsidRoot w:val="004F5421"/>
    <w:rsid w:val="00003DB4"/>
    <w:rsid w:val="0000789B"/>
    <w:rsid w:val="000202D9"/>
    <w:rsid w:val="00025A8C"/>
    <w:rsid w:val="00026311"/>
    <w:rsid w:val="00026864"/>
    <w:rsid w:val="000272EF"/>
    <w:rsid w:val="00032AB8"/>
    <w:rsid w:val="00060109"/>
    <w:rsid w:val="000626C3"/>
    <w:rsid w:val="00065C66"/>
    <w:rsid w:val="00085D48"/>
    <w:rsid w:val="00092EE0"/>
    <w:rsid w:val="000A67A2"/>
    <w:rsid w:val="000C5410"/>
    <w:rsid w:val="000D4003"/>
    <w:rsid w:val="000E111F"/>
    <w:rsid w:val="000F05EB"/>
    <w:rsid w:val="000F0FAD"/>
    <w:rsid w:val="000F7735"/>
    <w:rsid w:val="0017451F"/>
    <w:rsid w:val="00186894"/>
    <w:rsid w:val="001870B9"/>
    <w:rsid w:val="001A68C2"/>
    <w:rsid w:val="001E293F"/>
    <w:rsid w:val="001E6280"/>
    <w:rsid w:val="001F2A3E"/>
    <w:rsid w:val="001F3148"/>
    <w:rsid w:val="001F3416"/>
    <w:rsid w:val="001F477D"/>
    <w:rsid w:val="001F5E1C"/>
    <w:rsid w:val="001F62FF"/>
    <w:rsid w:val="00205905"/>
    <w:rsid w:val="00213184"/>
    <w:rsid w:val="002219B0"/>
    <w:rsid w:val="00227049"/>
    <w:rsid w:val="0024166B"/>
    <w:rsid w:val="00243CA0"/>
    <w:rsid w:val="00245E6B"/>
    <w:rsid w:val="00252E9D"/>
    <w:rsid w:val="002615E1"/>
    <w:rsid w:val="0027266E"/>
    <w:rsid w:val="00273894"/>
    <w:rsid w:val="00273BC2"/>
    <w:rsid w:val="0027560A"/>
    <w:rsid w:val="00292E54"/>
    <w:rsid w:val="00293BF3"/>
    <w:rsid w:val="00296EBD"/>
    <w:rsid w:val="002C0235"/>
    <w:rsid w:val="002C03D4"/>
    <w:rsid w:val="002C4E2E"/>
    <w:rsid w:val="002E62E3"/>
    <w:rsid w:val="00305EF5"/>
    <w:rsid w:val="00314267"/>
    <w:rsid w:val="00316176"/>
    <w:rsid w:val="003228CC"/>
    <w:rsid w:val="00323376"/>
    <w:rsid w:val="00326A13"/>
    <w:rsid w:val="00330D7B"/>
    <w:rsid w:val="00335106"/>
    <w:rsid w:val="00343408"/>
    <w:rsid w:val="0034446F"/>
    <w:rsid w:val="003479EC"/>
    <w:rsid w:val="00352D14"/>
    <w:rsid w:val="00354312"/>
    <w:rsid w:val="0036624B"/>
    <w:rsid w:val="00373725"/>
    <w:rsid w:val="00377AE6"/>
    <w:rsid w:val="003816E9"/>
    <w:rsid w:val="00381B28"/>
    <w:rsid w:val="00390EF2"/>
    <w:rsid w:val="0039702D"/>
    <w:rsid w:val="003B344A"/>
    <w:rsid w:val="003B50AD"/>
    <w:rsid w:val="003C2A33"/>
    <w:rsid w:val="003F37B5"/>
    <w:rsid w:val="003F57FC"/>
    <w:rsid w:val="00437AAC"/>
    <w:rsid w:val="00455965"/>
    <w:rsid w:val="00455DD9"/>
    <w:rsid w:val="00480E4A"/>
    <w:rsid w:val="004950BE"/>
    <w:rsid w:val="004A1B2D"/>
    <w:rsid w:val="004A35E3"/>
    <w:rsid w:val="004A38C6"/>
    <w:rsid w:val="004B193F"/>
    <w:rsid w:val="004C2AD1"/>
    <w:rsid w:val="004E454E"/>
    <w:rsid w:val="004F5421"/>
    <w:rsid w:val="004F5809"/>
    <w:rsid w:val="005538F8"/>
    <w:rsid w:val="00560A1C"/>
    <w:rsid w:val="005623F3"/>
    <w:rsid w:val="0056422B"/>
    <w:rsid w:val="00570198"/>
    <w:rsid w:val="00571267"/>
    <w:rsid w:val="00576863"/>
    <w:rsid w:val="00586277"/>
    <w:rsid w:val="00587880"/>
    <w:rsid w:val="0059635E"/>
    <w:rsid w:val="005B056C"/>
    <w:rsid w:val="005C549A"/>
    <w:rsid w:val="005D7331"/>
    <w:rsid w:val="005F0E76"/>
    <w:rsid w:val="005F6CA0"/>
    <w:rsid w:val="00615F53"/>
    <w:rsid w:val="00620CD3"/>
    <w:rsid w:val="0063040E"/>
    <w:rsid w:val="00635D59"/>
    <w:rsid w:val="006415AA"/>
    <w:rsid w:val="006419F7"/>
    <w:rsid w:val="00646948"/>
    <w:rsid w:val="006529AE"/>
    <w:rsid w:val="00660A8E"/>
    <w:rsid w:val="00685BE8"/>
    <w:rsid w:val="006B02C1"/>
    <w:rsid w:val="006B4475"/>
    <w:rsid w:val="006B630C"/>
    <w:rsid w:val="006D3731"/>
    <w:rsid w:val="006D7765"/>
    <w:rsid w:val="006E10BB"/>
    <w:rsid w:val="006E45F8"/>
    <w:rsid w:val="006F7008"/>
    <w:rsid w:val="0071321F"/>
    <w:rsid w:val="00727F96"/>
    <w:rsid w:val="007328D6"/>
    <w:rsid w:val="00732ED5"/>
    <w:rsid w:val="00734DA2"/>
    <w:rsid w:val="00736373"/>
    <w:rsid w:val="00740497"/>
    <w:rsid w:val="0075256D"/>
    <w:rsid w:val="00754F65"/>
    <w:rsid w:val="0076062B"/>
    <w:rsid w:val="00765FC6"/>
    <w:rsid w:val="00766E14"/>
    <w:rsid w:val="00781A79"/>
    <w:rsid w:val="00792859"/>
    <w:rsid w:val="007959DA"/>
    <w:rsid w:val="007A76FC"/>
    <w:rsid w:val="007B31CA"/>
    <w:rsid w:val="007B5E50"/>
    <w:rsid w:val="007D5A76"/>
    <w:rsid w:val="007E2880"/>
    <w:rsid w:val="007E6C2D"/>
    <w:rsid w:val="007F283B"/>
    <w:rsid w:val="007F70EA"/>
    <w:rsid w:val="00803EE3"/>
    <w:rsid w:val="0082393B"/>
    <w:rsid w:val="008267C8"/>
    <w:rsid w:val="00841F2F"/>
    <w:rsid w:val="0086738F"/>
    <w:rsid w:val="0087066A"/>
    <w:rsid w:val="00872A34"/>
    <w:rsid w:val="0087635F"/>
    <w:rsid w:val="008D3960"/>
    <w:rsid w:val="008E02BA"/>
    <w:rsid w:val="008E30D0"/>
    <w:rsid w:val="008F29D1"/>
    <w:rsid w:val="008F6CA5"/>
    <w:rsid w:val="009016CB"/>
    <w:rsid w:val="00922363"/>
    <w:rsid w:val="00923D27"/>
    <w:rsid w:val="00955227"/>
    <w:rsid w:val="00966655"/>
    <w:rsid w:val="00980C90"/>
    <w:rsid w:val="00982F73"/>
    <w:rsid w:val="009A4F3E"/>
    <w:rsid w:val="009A79A3"/>
    <w:rsid w:val="009C7B27"/>
    <w:rsid w:val="009C7D9E"/>
    <w:rsid w:val="009D32F6"/>
    <w:rsid w:val="009D3497"/>
    <w:rsid w:val="009D576F"/>
    <w:rsid w:val="009E43DE"/>
    <w:rsid w:val="009E64B3"/>
    <w:rsid w:val="009F06AF"/>
    <w:rsid w:val="00A00A3A"/>
    <w:rsid w:val="00A020D8"/>
    <w:rsid w:val="00A055B1"/>
    <w:rsid w:val="00A2085A"/>
    <w:rsid w:val="00A27AA0"/>
    <w:rsid w:val="00A341D1"/>
    <w:rsid w:val="00A40B02"/>
    <w:rsid w:val="00A43AA0"/>
    <w:rsid w:val="00A549B9"/>
    <w:rsid w:val="00A61554"/>
    <w:rsid w:val="00A757A3"/>
    <w:rsid w:val="00A901B5"/>
    <w:rsid w:val="00A9624A"/>
    <w:rsid w:val="00A977E5"/>
    <w:rsid w:val="00AB1633"/>
    <w:rsid w:val="00AC7420"/>
    <w:rsid w:val="00AE62FF"/>
    <w:rsid w:val="00AF0E92"/>
    <w:rsid w:val="00AF16D0"/>
    <w:rsid w:val="00AF1926"/>
    <w:rsid w:val="00AF65E6"/>
    <w:rsid w:val="00B25358"/>
    <w:rsid w:val="00B27F38"/>
    <w:rsid w:val="00B40C58"/>
    <w:rsid w:val="00B47D57"/>
    <w:rsid w:val="00B5383D"/>
    <w:rsid w:val="00B5789C"/>
    <w:rsid w:val="00B605B7"/>
    <w:rsid w:val="00B65994"/>
    <w:rsid w:val="00B65C61"/>
    <w:rsid w:val="00B734A3"/>
    <w:rsid w:val="00B87FA2"/>
    <w:rsid w:val="00BA5DCC"/>
    <w:rsid w:val="00BB1198"/>
    <w:rsid w:val="00BC23AA"/>
    <w:rsid w:val="00BC5A5C"/>
    <w:rsid w:val="00BD105F"/>
    <w:rsid w:val="00BD1E20"/>
    <w:rsid w:val="00BD5FDC"/>
    <w:rsid w:val="00BE498C"/>
    <w:rsid w:val="00BF512A"/>
    <w:rsid w:val="00C04406"/>
    <w:rsid w:val="00C30EFF"/>
    <w:rsid w:val="00C45D2C"/>
    <w:rsid w:val="00C47615"/>
    <w:rsid w:val="00C527BB"/>
    <w:rsid w:val="00C658AB"/>
    <w:rsid w:val="00C65AEA"/>
    <w:rsid w:val="00C66D26"/>
    <w:rsid w:val="00C67233"/>
    <w:rsid w:val="00C84D98"/>
    <w:rsid w:val="00C86F32"/>
    <w:rsid w:val="00C91CEA"/>
    <w:rsid w:val="00C96226"/>
    <w:rsid w:val="00CA10C7"/>
    <w:rsid w:val="00CB254E"/>
    <w:rsid w:val="00CD3BAC"/>
    <w:rsid w:val="00CF49F4"/>
    <w:rsid w:val="00D10501"/>
    <w:rsid w:val="00D11098"/>
    <w:rsid w:val="00D16F21"/>
    <w:rsid w:val="00D313AD"/>
    <w:rsid w:val="00D45507"/>
    <w:rsid w:val="00D46C51"/>
    <w:rsid w:val="00D559D3"/>
    <w:rsid w:val="00D573D8"/>
    <w:rsid w:val="00D652C2"/>
    <w:rsid w:val="00D66189"/>
    <w:rsid w:val="00D73D87"/>
    <w:rsid w:val="00D7737C"/>
    <w:rsid w:val="00D87342"/>
    <w:rsid w:val="00DE6387"/>
    <w:rsid w:val="00E073C5"/>
    <w:rsid w:val="00E17D90"/>
    <w:rsid w:val="00E252EE"/>
    <w:rsid w:val="00E267E0"/>
    <w:rsid w:val="00E30A8F"/>
    <w:rsid w:val="00E30E41"/>
    <w:rsid w:val="00E33D7E"/>
    <w:rsid w:val="00E358B9"/>
    <w:rsid w:val="00E54733"/>
    <w:rsid w:val="00E77CD6"/>
    <w:rsid w:val="00E81D64"/>
    <w:rsid w:val="00EA2730"/>
    <w:rsid w:val="00EB2032"/>
    <w:rsid w:val="00EB77C2"/>
    <w:rsid w:val="00ED3CDE"/>
    <w:rsid w:val="00EE2578"/>
    <w:rsid w:val="00EE7158"/>
    <w:rsid w:val="00EF41F6"/>
    <w:rsid w:val="00EF4766"/>
    <w:rsid w:val="00EF75B5"/>
    <w:rsid w:val="00F02445"/>
    <w:rsid w:val="00F11058"/>
    <w:rsid w:val="00F2547C"/>
    <w:rsid w:val="00F2563C"/>
    <w:rsid w:val="00F409C3"/>
    <w:rsid w:val="00F40EE9"/>
    <w:rsid w:val="00F43286"/>
    <w:rsid w:val="00F56CA5"/>
    <w:rsid w:val="00F66E15"/>
    <w:rsid w:val="00F82ACD"/>
    <w:rsid w:val="00F909C5"/>
    <w:rsid w:val="00F94DB9"/>
    <w:rsid w:val="00F95BDC"/>
    <w:rsid w:val="00F95CA3"/>
    <w:rsid w:val="00FA0876"/>
    <w:rsid w:val="00FA53F5"/>
    <w:rsid w:val="00FB1CAB"/>
    <w:rsid w:val="00FB5192"/>
    <w:rsid w:val="00FB66D1"/>
    <w:rsid w:val="00FB742D"/>
    <w:rsid w:val="00FC58B0"/>
    <w:rsid w:val="00FC6288"/>
    <w:rsid w:val="00FD50C0"/>
    <w:rsid w:val="00FE5F26"/>
    <w:rsid w:val="00FF0343"/>
    <w:rsid w:val="00FF24F3"/>
    <w:rsid w:val="752C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AADC30"/>
  <w15:docId w15:val="{D2280CF7-C3E2-43D7-AFE9-3CD04876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6A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26A13"/>
    <w:pPr>
      <w:jc w:val="center"/>
    </w:pPr>
    <w:rPr>
      <w:smallCaps/>
      <w:sz w:val="28"/>
    </w:rPr>
  </w:style>
  <w:style w:type="character" w:customStyle="1" w:styleId="TitleChar">
    <w:name w:val="Title Char"/>
    <w:basedOn w:val="DefaultParagraphFont"/>
    <w:link w:val="Title"/>
    <w:rsid w:val="00326A13"/>
    <w:rPr>
      <w:smallCaps/>
      <w:sz w:val="28"/>
      <w:lang w:val="en-US" w:eastAsia="en-US" w:bidi="ar-SA"/>
    </w:rPr>
  </w:style>
  <w:style w:type="table" w:styleId="TableGrid">
    <w:name w:val="Table Grid"/>
    <w:basedOn w:val="TableNormal"/>
    <w:rsid w:val="00326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F57F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F57FC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E4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5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5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5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5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5F8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2AB8"/>
  </w:style>
  <w:style w:type="character" w:styleId="PlaceholderText">
    <w:name w:val="Placeholder Text"/>
    <w:basedOn w:val="DefaultParagraphFont"/>
    <w:uiPriority w:val="99"/>
    <w:semiHidden/>
    <w:rsid w:val="00085D48"/>
    <w:rPr>
      <w:color w:val="808080"/>
    </w:rPr>
  </w:style>
  <w:style w:type="paragraph" w:styleId="ListParagraph">
    <w:name w:val="List Paragraph"/>
    <w:basedOn w:val="Normal"/>
    <w:uiPriority w:val="34"/>
    <w:qFormat/>
    <w:rsid w:val="00BC5A5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87880"/>
  </w:style>
  <w:style w:type="paragraph" w:customStyle="1" w:styleId="Default">
    <w:name w:val="Default"/>
    <w:rsid w:val="00A020D8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C2A33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5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EC99E813522441D9D258D0647035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9B39F-4865-4A0A-84E2-2A27332E8B0A}"/>
      </w:docPartPr>
      <w:docPartBody>
        <w:p w:rsidR="000B1900" w:rsidRDefault="0083672B" w:rsidP="0083672B">
          <w:pPr>
            <w:pStyle w:val="AEC99E813522441D9D258D0647035EAF4"/>
          </w:pPr>
          <w:r w:rsidRPr="00A06D15">
            <w:rPr>
              <w:sz w:val="22"/>
              <w:szCs w:val="22"/>
            </w:rPr>
            <w:t>[     ]</w:t>
          </w:r>
        </w:p>
      </w:docPartBody>
    </w:docPart>
    <w:docPart>
      <w:docPartPr>
        <w:name w:val="AD2AA989005B430ABFDA00A45A48C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720FF-6A2B-4902-8378-D6A9A5711132}"/>
      </w:docPartPr>
      <w:docPartBody>
        <w:p w:rsidR="000B1900" w:rsidRDefault="0083672B" w:rsidP="0083672B">
          <w:pPr>
            <w:pStyle w:val="AD2AA989005B430ABFDA00A45A48C12C4"/>
          </w:pPr>
          <w:r w:rsidRPr="00A06D15">
            <w:rPr>
              <w:sz w:val="22"/>
              <w:szCs w:val="22"/>
            </w:rPr>
            <w:t>[     ]</w:t>
          </w:r>
        </w:p>
      </w:docPartBody>
    </w:docPart>
    <w:docPart>
      <w:docPartPr>
        <w:name w:val="916B684EB48944B498ADF7844E6F8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E7450-C39A-441F-B7BF-F109B8D81E2B}"/>
      </w:docPartPr>
      <w:docPartBody>
        <w:p w:rsidR="000B1900" w:rsidRDefault="0083672B" w:rsidP="0083672B">
          <w:pPr>
            <w:pStyle w:val="916B684EB48944B498ADF7844E6F8ABF4"/>
          </w:pPr>
          <w:r w:rsidRPr="00A06D15">
            <w:rPr>
              <w:sz w:val="22"/>
              <w:szCs w:val="22"/>
            </w:rPr>
            <w:t>[     ]</w:t>
          </w:r>
        </w:p>
      </w:docPartBody>
    </w:docPart>
    <w:docPart>
      <w:docPartPr>
        <w:name w:val="572FD5FD90F247139AE584BE5147D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5865B-9788-4451-A655-EE9967D96194}"/>
      </w:docPartPr>
      <w:docPartBody>
        <w:p w:rsidR="000B1900" w:rsidRDefault="0083672B" w:rsidP="0083672B">
          <w:pPr>
            <w:pStyle w:val="572FD5FD90F247139AE584BE5147D7891"/>
          </w:pPr>
          <w:r w:rsidRPr="00A06D15">
            <w:rPr>
              <w:sz w:val="22"/>
              <w:szCs w:val="22"/>
            </w:rPr>
            <w:t>[     ]</w:t>
          </w:r>
        </w:p>
      </w:docPartBody>
    </w:docPart>
    <w:docPart>
      <w:docPartPr>
        <w:name w:val="297372010FBF4378A5D97ABAA851C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4F5F-33FB-44E4-AFCF-99283EC93B7D}"/>
      </w:docPartPr>
      <w:docPartBody>
        <w:p w:rsidR="000B1900" w:rsidRDefault="0083672B" w:rsidP="0083672B">
          <w:pPr>
            <w:pStyle w:val="297372010FBF4378A5D97ABAA851CFDD1"/>
          </w:pPr>
          <w:r w:rsidRPr="00A06D15">
            <w:rPr>
              <w:sz w:val="22"/>
              <w:szCs w:val="22"/>
            </w:rPr>
            <w:t>[     ]</w:t>
          </w:r>
        </w:p>
      </w:docPartBody>
    </w:docPart>
    <w:docPart>
      <w:docPartPr>
        <w:name w:val="7810647A2D0C4843B8E673D1D52DC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789CC-9F59-4DC0-9094-F34B003C45AA}"/>
      </w:docPartPr>
      <w:docPartBody>
        <w:p w:rsidR="000B1900" w:rsidRDefault="0083672B" w:rsidP="0083672B">
          <w:pPr>
            <w:pStyle w:val="7810647A2D0C4843B8E673D1D52DC11A"/>
          </w:pPr>
          <w:r w:rsidRPr="00A06D15">
            <w:t>[     ]</w:t>
          </w:r>
        </w:p>
      </w:docPartBody>
    </w:docPart>
    <w:docPart>
      <w:docPartPr>
        <w:name w:val="1DB9F6B2E62D41F6B19BE82AFF643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B5420-334A-48DB-BBFA-5B80C0D1C672}"/>
      </w:docPartPr>
      <w:docPartBody>
        <w:p w:rsidR="000B1900" w:rsidRDefault="0083672B" w:rsidP="0083672B">
          <w:pPr>
            <w:pStyle w:val="1DB9F6B2E62D41F6B19BE82AFF643B8E"/>
          </w:pPr>
          <w:r w:rsidRPr="00A06D15">
            <w:t>[     ]</w:t>
          </w:r>
        </w:p>
      </w:docPartBody>
    </w:docPart>
    <w:docPart>
      <w:docPartPr>
        <w:name w:val="BB913A3027B541F7837D24B78440F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6CC13-D074-497C-906D-E72287216292}"/>
      </w:docPartPr>
      <w:docPartBody>
        <w:p w:rsidR="000B1900" w:rsidRDefault="0083672B" w:rsidP="0083672B">
          <w:pPr>
            <w:pStyle w:val="BB913A3027B541F7837D24B78440FB03"/>
          </w:pPr>
          <w:r w:rsidRPr="00A06D15">
            <w:t>[     ]</w:t>
          </w:r>
        </w:p>
      </w:docPartBody>
    </w:docPart>
    <w:docPart>
      <w:docPartPr>
        <w:name w:val="98D6D21396554D28822A73E644AE9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A7408-27BD-4395-9DEA-12AB032F3135}"/>
      </w:docPartPr>
      <w:docPartBody>
        <w:p w:rsidR="000B1900" w:rsidRDefault="0083672B" w:rsidP="0083672B">
          <w:pPr>
            <w:pStyle w:val="98D6D21396554D28822A73E644AE9867"/>
          </w:pPr>
          <w:r w:rsidRPr="00A06D15">
            <w:t>[     ]</w:t>
          </w:r>
        </w:p>
      </w:docPartBody>
    </w:docPart>
    <w:docPart>
      <w:docPartPr>
        <w:name w:val="AFC63CCD5E1A469AA969A8E181764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BA170-B24B-48E5-AB85-9E1EB34641B4}"/>
      </w:docPartPr>
      <w:docPartBody>
        <w:p w:rsidR="000B1900" w:rsidRDefault="0083672B" w:rsidP="0083672B">
          <w:pPr>
            <w:pStyle w:val="AFC63CCD5E1A469AA969A8E1817645E8"/>
          </w:pPr>
          <w:r w:rsidRPr="00A06D15">
            <w:t>[     ]</w:t>
          </w:r>
        </w:p>
      </w:docPartBody>
    </w:docPart>
    <w:docPart>
      <w:docPartPr>
        <w:name w:val="7519F968516E4FB38FBBE55B4C8A4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E323B-085D-48FC-83FA-214CEAD3FF6C}"/>
      </w:docPartPr>
      <w:docPartBody>
        <w:p w:rsidR="006E6E4A" w:rsidRDefault="000B1900" w:rsidP="000B1900">
          <w:pPr>
            <w:pStyle w:val="7519F968516E4FB38FBBE55B4C8A417F"/>
          </w:pPr>
          <w:r w:rsidRPr="00A06D15">
            <w:t>[     ]</w:t>
          </w:r>
        </w:p>
      </w:docPartBody>
    </w:docPart>
    <w:docPart>
      <w:docPartPr>
        <w:name w:val="DB08B320A9814AC09E9B9443A31B2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4F9DE-4F81-4B09-B75A-1B81431D9BC1}"/>
      </w:docPartPr>
      <w:docPartBody>
        <w:p w:rsidR="006E6E4A" w:rsidRDefault="000B1900" w:rsidP="000B1900">
          <w:pPr>
            <w:pStyle w:val="DB08B320A9814AC09E9B9443A31B2884"/>
          </w:pPr>
          <w:r w:rsidRPr="00A06D15">
            <w:t>[     ]</w:t>
          </w:r>
        </w:p>
      </w:docPartBody>
    </w:docPart>
    <w:docPart>
      <w:docPartPr>
        <w:name w:val="F14E75F6723842F38324864833504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B4277-08C2-413A-922B-EA374FA1E554}"/>
      </w:docPartPr>
      <w:docPartBody>
        <w:p w:rsidR="006E6E4A" w:rsidRDefault="000B1900" w:rsidP="000B1900">
          <w:pPr>
            <w:pStyle w:val="F14E75F6723842F38324864833504432"/>
          </w:pPr>
          <w:r w:rsidRPr="00A06D15">
            <w:t>[     ]</w:t>
          </w:r>
        </w:p>
      </w:docPartBody>
    </w:docPart>
    <w:docPart>
      <w:docPartPr>
        <w:name w:val="22EAE6A7EB5A4DD6887838EB99879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066A5-0D8D-4ABC-A1E0-05E507EA5410}"/>
      </w:docPartPr>
      <w:docPartBody>
        <w:p w:rsidR="006E6E4A" w:rsidRDefault="000B1900" w:rsidP="000B1900">
          <w:pPr>
            <w:pStyle w:val="22EAE6A7EB5A4DD6887838EB99879FAB"/>
          </w:pPr>
          <w:r w:rsidRPr="00A06D15">
            <w:t>[     ]</w:t>
          </w:r>
        </w:p>
      </w:docPartBody>
    </w:docPart>
    <w:docPart>
      <w:docPartPr>
        <w:name w:val="016E5F33F1CE4908B2721424777A9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2C3D1-FCD5-47C5-921F-1B76546AE452}"/>
      </w:docPartPr>
      <w:docPartBody>
        <w:p w:rsidR="006E6E4A" w:rsidRDefault="000B1900" w:rsidP="000B1900">
          <w:pPr>
            <w:pStyle w:val="016E5F33F1CE4908B2721424777A948B"/>
          </w:pPr>
          <w:r w:rsidRPr="00A06D15">
            <w:t>[     ]</w:t>
          </w:r>
        </w:p>
      </w:docPartBody>
    </w:docPart>
    <w:docPart>
      <w:docPartPr>
        <w:name w:val="79CDB0DC5E5D4667995225FA7D21C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C161A-8E9D-4537-B072-010B0CFDF94E}"/>
      </w:docPartPr>
      <w:docPartBody>
        <w:p w:rsidR="006E6E4A" w:rsidRDefault="000B1900" w:rsidP="000B1900">
          <w:pPr>
            <w:pStyle w:val="79CDB0DC5E5D4667995225FA7D21C80A"/>
          </w:pPr>
          <w:r w:rsidRPr="00A06D15">
            <w:t>[     ]</w:t>
          </w:r>
        </w:p>
      </w:docPartBody>
    </w:docPart>
    <w:docPart>
      <w:docPartPr>
        <w:name w:val="2E66A283B31348B3855E94771789F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8CE90-81B0-4C96-A4E7-5341FE27D749}"/>
      </w:docPartPr>
      <w:docPartBody>
        <w:p w:rsidR="003C4775" w:rsidRDefault="001A6649" w:rsidP="001A6649">
          <w:pPr>
            <w:pStyle w:val="2E66A283B31348B3855E94771789F6DE"/>
          </w:pPr>
          <w:r w:rsidRPr="00A06D15">
            <w:t>[    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1948"/>
    <w:rsid w:val="000B1900"/>
    <w:rsid w:val="001A6649"/>
    <w:rsid w:val="00244665"/>
    <w:rsid w:val="003C4775"/>
    <w:rsid w:val="004A61A1"/>
    <w:rsid w:val="004F1948"/>
    <w:rsid w:val="005A0DC4"/>
    <w:rsid w:val="005F1DAB"/>
    <w:rsid w:val="006E6E4A"/>
    <w:rsid w:val="007041BA"/>
    <w:rsid w:val="007346BF"/>
    <w:rsid w:val="007E4C1B"/>
    <w:rsid w:val="008357D6"/>
    <w:rsid w:val="0083672B"/>
    <w:rsid w:val="00961BD0"/>
    <w:rsid w:val="00A66560"/>
    <w:rsid w:val="00A9533A"/>
    <w:rsid w:val="00AF4299"/>
    <w:rsid w:val="00AF52CE"/>
    <w:rsid w:val="00C71A6F"/>
    <w:rsid w:val="00C76D5B"/>
    <w:rsid w:val="00C82AE0"/>
    <w:rsid w:val="00E74165"/>
    <w:rsid w:val="00ED105F"/>
    <w:rsid w:val="00F81DFF"/>
    <w:rsid w:val="00F92C45"/>
    <w:rsid w:val="00FB701A"/>
    <w:rsid w:val="00FD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672B"/>
    <w:rPr>
      <w:color w:val="808080"/>
    </w:rPr>
  </w:style>
  <w:style w:type="paragraph" w:customStyle="1" w:styleId="642599FBF0714C14886BA36040252867">
    <w:name w:val="642599FBF0714C14886BA36040252867"/>
    <w:rsid w:val="00FB701A"/>
  </w:style>
  <w:style w:type="paragraph" w:customStyle="1" w:styleId="C6EC0E25E2CA477A9402AB36FEEF6535">
    <w:name w:val="C6EC0E25E2CA477A9402AB36FEEF6535"/>
    <w:rsid w:val="00FB701A"/>
  </w:style>
  <w:style w:type="paragraph" w:customStyle="1" w:styleId="544F2516937843DA9682F4C4FF7E9889">
    <w:name w:val="544F2516937843DA9682F4C4FF7E9889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1">
    <w:name w:val="544F2516937843DA9682F4C4FF7E98891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2">
    <w:name w:val="544F2516937843DA9682F4C4FF7E98892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42599FBF0714C14886BA360402528671">
    <w:name w:val="642599FBF0714C14886BA360402528671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1">
    <w:name w:val="C6EC0E25E2CA477A9402AB36FEEF65351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">
    <w:name w:val="C1E71302567444E9B14CD4B62FF4106A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">
    <w:name w:val="8921ECFCD0AB4214BD7C81A22FFFAB94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3">
    <w:name w:val="544F2516937843DA9682F4C4FF7E98893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42599FBF0714C14886BA360402528672">
    <w:name w:val="642599FBF0714C14886BA360402528672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2">
    <w:name w:val="C6EC0E25E2CA477A9402AB36FEEF65352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1">
    <w:name w:val="C1E71302567444E9B14CD4B62FF4106A1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1">
    <w:name w:val="8921ECFCD0AB4214BD7C81A22FFFAB941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4">
    <w:name w:val="544F2516937843DA9682F4C4FF7E98894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42599FBF0714C14886BA360402528673">
    <w:name w:val="642599FBF0714C14886BA360402528673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3">
    <w:name w:val="C6EC0E25E2CA477A9402AB36FEEF65353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2">
    <w:name w:val="C1E71302567444E9B14CD4B62FF4106A2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2">
    <w:name w:val="8921ECFCD0AB4214BD7C81A22FFFAB942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5">
    <w:name w:val="544F2516937843DA9682F4C4FF7E98895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6">
    <w:name w:val="544F2516937843DA9682F4C4FF7E98896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4">
    <w:name w:val="C6EC0E25E2CA477A9402AB36FEEF65354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3">
    <w:name w:val="C1E71302567444E9B14CD4B62FF4106A3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3">
    <w:name w:val="8921ECFCD0AB4214BD7C81A22FFFAB943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C1542BEED6144F9BE9F02B4977BE2F4">
    <w:name w:val="4C1542BEED6144F9BE9F02B4977BE2F4"/>
    <w:rsid w:val="00FB701A"/>
  </w:style>
  <w:style w:type="paragraph" w:customStyle="1" w:styleId="544F2516937843DA9682F4C4FF7E98897">
    <w:name w:val="544F2516937843DA9682F4C4FF7E98897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C1542BEED6144F9BE9F02B4977BE2F41">
    <w:name w:val="4C1542BEED6144F9BE9F02B4977BE2F41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5">
    <w:name w:val="C6EC0E25E2CA477A9402AB36FEEF65355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4">
    <w:name w:val="C1E71302567444E9B14CD4B62FF4106A4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4">
    <w:name w:val="8921ECFCD0AB4214BD7C81A22FFFAB944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44F2516937843DA9682F4C4FF7E98898">
    <w:name w:val="544F2516937843DA9682F4C4FF7E98898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C1542BEED6144F9BE9F02B4977BE2F42">
    <w:name w:val="4C1542BEED6144F9BE9F02B4977BE2F42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6">
    <w:name w:val="C6EC0E25E2CA477A9402AB36FEEF65356"/>
    <w:rsid w:val="00FB70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E71302567444E9B14CD4B62FF4106A5">
    <w:name w:val="C1E71302567444E9B14CD4B62FF4106A5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921ECFCD0AB4214BD7C81A22FFFAB945">
    <w:name w:val="8921ECFCD0AB4214BD7C81A22FFFAB945"/>
    <w:rsid w:val="00FB70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EB6FF0D702411EB252A1BF5267AC85">
    <w:name w:val="FAEB6FF0D702411EB252A1BF5267AC85"/>
    <w:rsid w:val="00FB701A"/>
  </w:style>
  <w:style w:type="paragraph" w:customStyle="1" w:styleId="45894087F1CF4960893C24A08D650CBE">
    <w:name w:val="45894087F1CF4960893C24A08D650CBE"/>
    <w:rsid w:val="00FB701A"/>
  </w:style>
  <w:style w:type="paragraph" w:customStyle="1" w:styleId="5831C847B50547908892ECB86DFBE702">
    <w:name w:val="5831C847B50547908892ECB86DFBE702"/>
    <w:rsid w:val="00FB701A"/>
  </w:style>
  <w:style w:type="paragraph" w:customStyle="1" w:styleId="41B32890DE45487BA46770342EE3DC6E">
    <w:name w:val="41B32890DE45487BA46770342EE3DC6E"/>
    <w:rsid w:val="00FB701A"/>
  </w:style>
  <w:style w:type="paragraph" w:customStyle="1" w:styleId="01942C0869D34D5BA5072FA09321C391">
    <w:name w:val="01942C0869D34D5BA5072FA09321C391"/>
    <w:rsid w:val="00FB701A"/>
  </w:style>
  <w:style w:type="paragraph" w:customStyle="1" w:styleId="E71C1EAB79CC468B9EF136F747AE099C">
    <w:name w:val="E71C1EAB79CC468B9EF136F747AE099C"/>
    <w:rsid w:val="00FB701A"/>
  </w:style>
  <w:style w:type="paragraph" w:customStyle="1" w:styleId="568B16ED45C044648B8200326E70FC41">
    <w:name w:val="568B16ED45C044648B8200326E70FC41"/>
    <w:rsid w:val="00FB701A"/>
  </w:style>
  <w:style w:type="paragraph" w:customStyle="1" w:styleId="4EE9446FA8B845699B6BADBB8118FA30">
    <w:name w:val="4EE9446FA8B845699B6BADBB8118FA30"/>
    <w:rsid w:val="00FB701A"/>
  </w:style>
  <w:style w:type="paragraph" w:customStyle="1" w:styleId="61089B4A91814B49AA0D3CCD66C3FE0B">
    <w:name w:val="61089B4A91814B49AA0D3CCD66C3FE0B"/>
    <w:rsid w:val="00FB701A"/>
  </w:style>
  <w:style w:type="paragraph" w:customStyle="1" w:styleId="2A677D5CBB8B41C2BF498829E5BB6650">
    <w:name w:val="2A677D5CBB8B41C2BF498829E5BB6650"/>
    <w:rsid w:val="00FB701A"/>
  </w:style>
  <w:style w:type="paragraph" w:customStyle="1" w:styleId="F1F2FE75D634431AB5A307237AF9BB10">
    <w:name w:val="F1F2FE75D634431AB5A307237AF9BB10"/>
    <w:rsid w:val="00FB701A"/>
  </w:style>
  <w:style w:type="paragraph" w:customStyle="1" w:styleId="7AC09074B8AB49AEB390EEB35AD34B73">
    <w:name w:val="7AC09074B8AB49AEB390EEB35AD34B73"/>
    <w:rsid w:val="00FB701A"/>
  </w:style>
  <w:style w:type="paragraph" w:customStyle="1" w:styleId="174CD6CBFCF34F93B5854FFEC316C811">
    <w:name w:val="174CD6CBFCF34F93B5854FFEC316C811"/>
    <w:rsid w:val="00FB701A"/>
  </w:style>
  <w:style w:type="paragraph" w:customStyle="1" w:styleId="F30183947E0340DEACE082365592BF77">
    <w:name w:val="F30183947E0340DEACE082365592BF77"/>
    <w:rsid w:val="00FB701A"/>
  </w:style>
  <w:style w:type="paragraph" w:customStyle="1" w:styleId="ACDE8F0F72794174846F79ECDE658D55">
    <w:name w:val="ACDE8F0F72794174846F79ECDE658D55"/>
    <w:rsid w:val="00FB701A"/>
  </w:style>
  <w:style w:type="paragraph" w:customStyle="1" w:styleId="FD42795EF318470587B1E110E004D788">
    <w:name w:val="FD42795EF318470587B1E110E004D788"/>
    <w:rsid w:val="00FB701A"/>
  </w:style>
  <w:style w:type="paragraph" w:customStyle="1" w:styleId="B03A0F0DAC8D45DEB90D29C8522F01E2">
    <w:name w:val="B03A0F0DAC8D45DEB90D29C8522F01E2"/>
    <w:rsid w:val="00FB701A"/>
  </w:style>
  <w:style w:type="paragraph" w:customStyle="1" w:styleId="5E2BDB23960E43BC841C68BA13151C0D">
    <w:name w:val="5E2BDB23960E43BC841C68BA13151C0D"/>
    <w:rsid w:val="00FB701A"/>
  </w:style>
  <w:style w:type="paragraph" w:customStyle="1" w:styleId="8215BFBDE8004924B680619D79A18220">
    <w:name w:val="8215BFBDE8004924B680619D79A18220"/>
    <w:rsid w:val="00FB701A"/>
  </w:style>
  <w:style w:type="paragraph" w:customStyle="1" w:styleId="899A4D91C5F64824A9C2DAD37997A178">
    <w:name w:val="899A4D91C5F64824A9C2DAD37997A178"/>
    <w:rsid w:val="00FB701A"/>
  </w:style>
  <w:style w:type="paragraph" w:customStyle="1" w:styleId="293F660E80944AEDB6EA5B34ECC443A0">
    <w:name w:val="293F660E80944AEDB6EA5B34ECC443A0"/>
    <w:rsid w:val="00FB701A"/>
  </w:style>
  <w:style w:type="paragraph" w:customStyle="1" w:styleId="9BCB7687E53644D4972ED80B991D2031">
    <w:name w:val="9BCB7687E53644D4972ED80B991D2031"/>
    <w:rsid w:val="00FB701A"/>
  </w:style>
  <w:style w:type="paragraph" w:customStyle="1" w:styleId="EAAB672269B3404C87389A8B462ED98A">
    <w:name w:val="EAAB672269B3404C87389A8B462ED98A"/>
    <w:rsid w:val="00FB701A"/>
  </w:style>
  <w:style w:type="paragraph" w:customStyle="1" w:styleId="B2E6741DA9CB457EB4BC215D299E8232">
    <w:name w:val="B2E6741DA9CB457EB4BC215D299E8232"/>
    <w:rsid w:val="00FB701A"/>
  </w:style>
  <w:style w:type="paragraph" w:customStyle="1" w:styleId="AA7B1ED8EDD647289F60964169BF7C90">
    <w:name w:val="AA7B1ED8EDD647289F60964169BF7C90"/>
    <w:rsid w:val="00FB701A"/>
  </w:style>
  <w:style w:type="paragraph" w:customStyle="1" w:styleId="4FD67A6DE28643DF8D187D881713FEC5">
    <w:name w:val="4FD67A6DE28643DF8D187D881713FEC5"/>
    <w:rsid w:val="00FB701A"/>
  </w:style>
  <w:style w:type="paragraph" w:customStyle="1" w:styleId="0B81494E1607448999B4E19C99018440">
    <w:name w:val="0B81494E1607448999B4E19C99018440"/>
    <w:rsid w:val="00FB701A"/>
  </w:style>
  <w:style w:type="paragraph" w:customStyle="1" w:styleId="85429615914A4138BA1B0CFEDA219959">
    <w:name w:val="85429615914A4138BA1B0CFEDA219959"/>
    <w:rsid w:val="00FB701A"/>
  </w:style>
  <w:style w:type="paragraph" w:customStyle="1" w:styleId="7CD84E2E0B7A4F358BF68B410B1EE2C2">
    <w:name w:val="7CD84E2E0B7A4F358BF68B410B1EE2C2"/>
    <w:rsid w:val="00FB701A"/>
  </w:style>
  <w:style w:type="paragraph" w:customStyle="1" w:styleId="562019486C994B0EA41AD2861DB33088">
    <w:name w:val="562019486C994B0EA41AD2861DB33088"/>
    <w:rsid w:val="00FB701A"/>
  </w:style>
  <w:style w:type="paragraph" w:customStyle="1" w:styleId="F056120D90C6413492FBCA0EFFD1DDFF">
    <w:name w:val="F056120D90C6413492FBCA0EFFD1DDFF"/>
    <w:rsid w:val="00FB701A"/>
  </w:style>
  <w:style w:type="paragraph" w:customStyle="1" w:styleId="A59BDA736AC34902881506C73AD69E0B">
    <w:name w:val="A59BDA736AC34902881506C73AD69E0B"/>
    <w:rsid w:val="00FB701A"/>
  </w:style>
  <w:style w:type="paragraph" w:customStyle="1" w:styleId="96DE38BA46A74E1F948549D954300F8D">
    <w:name w:val="96DE38BA46A74E1F948549D954300F8D"/>
    <w:rsid w:val="00FB701A"/>
  </w:style>
  <w:style w:type="paragraph" w:customStyle="1" w:styleId="5BB6417445FD404E803153EADFCE7B59">
    <w:name w:val="5BB6417445FD404E803153EADFCE7B59"/>
    <w:rsid w:val="00FB701A"/>
  </w:style>
  <w:style w:type="paragraph" w:customStyle="1" w:styleId="8F0078BD94B941F78F256FC7335D8BDD">
    <w:name w:val="8F0078BD94B941F78F256FC7335D8BDD"/>
    <w:rsid w:val="00FB701A"/>
  </w:style>
  <w:style w:type="paragraph" w:customStyle="1" w:styleId="E15EF6F24F0A47C9A5AF735537F3ACA9">
    <w:name w:val="E15EF6F24F0A47C9A5AF735537F3ACA9"/>
    <w:rsid w:val="00FB701A"/>
  </w:style>
  <w:style w:type="paragraph" w:customStyle="1" w:styleId="7C15743AAD6C4FF9BF271E37052935C9">
    <w:name w:val="7C15743AAD6C4FF9BF271E37052935C9"/>
    <w:rsid w:val="00FB701A"/>
  </w:style>
  <w:style w:type="paragraph" w:customStyle="1" w:styleId="EAB265885A6A4A2381B01E717F821619">
    <w:name w:val="EAB265885A6A4A2381B01E717F821619"/>
    <w:rsid w:val="00FB701A"/>
  </w:style>
  <w:style w:type="paragraph" w:customStyle="1" w:styleId="FB8E48EE7C144D41917B529763802056">
    <w:name w:val="FB8E48EE7C144D41917B529763802056"/>
    <w:rsid w:val="00FB701A"/>
  </w:style>
  <w:style w:type="paragraph" w:customStyle="1" w:styleId="FAFA009C910F4389907A8A8C2F8CD6A9">
    <w:name w:val="FAFA009C910F4389907A8A8C2F8CD6A9"/>
    <w:rsid w:val="00FB701A"/>
  </w:style>
  <w:style w:type="paragraph" w:customStyle="1" w:styleId="62A1496EB6074FA0AB51761B204E554D">
    <w:name w:val="62A1496EB6074FA0AB51761B204E554D"/>
    <w:rsid w:val="00FB701A"/>
  </w:style>
  <w:style w:type="paragraph" w:customStyle="1" w:styleId="605842BE197E444D91DF8BED7C8AAD09">
    <w:name w:val="605842BE197E444D91DF8BED7C8AAD09"/>
    <w:rsid w:val="00FB701A"/>
  </w:style>
  <w:style w:type="paragraph" w:customStyle="1" w:styleId="4BB170F3773F4B2CA47CF531EFC3E285">
    <w:name w:val="4BB170F3773F4B2CA47CF531EFC3E285"/>
    <w:rsid w:val="00FB701A"/>
  </w:style>
  <w:style w:type="paragraph" w:customStyle="1" w:styleId="6EB93D89F1CD4A58ACD1879CB4059443">
    <w:name w:val="6EB93D89F1CD4A58ACD1879CB4059443"/>
    <w:rsid w:val="00FB701A"/>
  </w:style>
  <w:style w:type="paragraph" w:customStyle="1" w:styleId="E7E564A09B8646C2817ED76FEA361CFF">
    <w:name w:val="E7E564A09B8646C2817ED76FEA361CFF"/>
    <w:rsid w:val="00FB701A"/>
  </w:style>
  <w:style w:type="paragraph" w:customStyle="1" w:styleId="27B7CC3600B047B993ADB80CFD26D895">
    <w:name w:val="27B7CC3600B047B993ADB80CFD26D895"/>
    <w:rsid w:val="00FB701A"/>
  </w:style>
  <w:style w:type="paragraph" w:customStyle="1" w:styleId="EC8D3FF283D3455F97A12D2EA6703B57">
    <w:name w:val="EC8D3FF283D3455F97A12D2EA6703B57"/>
    <w:rsid w:val="00FB701A"/>
  </w:style>
  <w:style w:type="paragraph" w:customStyle="1" w:styleId="430AEB643BD74B858B60FE1472E39179">
    <w:name w:val="430AEB643BD74B858B60FE1472E39179"/>
    <w:rsid w:val="00FB701A"/>
  </w:style>
  <w:style w:type="paragraph" w:customStyle="1" w:styleId="1BD7CF27CB9C4350B92A4DEA4DA77044">
    <w:name w:val="1BD7CF27CB9C4350B92A4DEA4DA77044"/>
    <w:rsid w:val="00FB701A"/>
  </w:style>
  <w:style w:type="paragraph" w:customStyle="1" w:styleId="6DB5CAE6E5E14A1A82240CF7A338365A">
    <w:name w:val="6DB5CAE6E5E14A1A82240CF7A338365A"/>
    <w:rsid w:val="00FB701A"/>
  </w:style>
  <w:style w:type="paragraph" w:customStyle="1" w:styleId="5DC6FA800FF04FD3840DBFD4D862781C">
    <w:name w:val="5DC6FA800FF04FD3840DBFD4D862781C"/>
    <w:rsid w:val="00FB701A"/>
  </w:style>
  <w:style w:type="paragraph" w:customStyle="1" w:styleId="EBC15F37C5C3413A953CABB982A86C24">
    <w:name w:val="EBC15F37C5C3413A953CABB982A86C24"/>
    <w:rsid w:val="00FB701A"/>
  </w:style>
  <w:style w:type="paragraph" w:customStyle="1" w:styleId="C65DEF87A3B149DE87BD0FD4181B37CA">
    <w:name w:val="C65DEF87A3B149DE87BD0FD4181B37CA"/>
    <w:rsid w:val="00FB701A"/>
  </w:style>
  <w:style w:type="paragraph" w:customStyle="1" w:styleId="745B7213D8B64280AD107273075B5886">
    <w:name w:val="745B7213D8B64280AD107273075B5886"/>
    <w:rsid w:val="00FB701A"/>
  </w:style>
  <w:style w:type="paragraph" w:customStyle="1" w:styleId="A3AA4103F6E043418626FC9B55AFBAB8">
    <w:name w:val="A3AA4103F6E043418626FC9B55AFBAB8"/>
    <w:rsid w:val="00FB701A"/>
  </w:style>
  <w:style w:type="paragraph" w:customStyle="1" w:styleId="48804D18B9064F4B905F7C055ED1BE5D">
    <w:name w:val="48804D18B9064F4B905F7C055ED1BE5D"/>
    <w:rsid w:val="00FB701A"/>
  </w:style>
  <w:style w:type="paragraph" w:customStyle="1" w:styleId="A43B19B2D9964C5CB87883BA3549E02F">
    <w:name w:val="A43B19B2D9964C5CB87883BA3549E02F"/>
    <w:rsid w:val="00FB701A"/>
  </w:style>
  <w:style w:type="paragraph" w:customStyle="1" w:styleId="EDB20F6634384C319AD8F004A9869373">
    <w:name w:val="EDB20F6634384C319AD8F004A9869373"/>
    <w:rsid w:val="00FB701A"/>
  </w:style>
  <w:style w:type="paragraph" w:customStyle="1" w:styleId="BFD746EF11E34E0E9BFDC0335A97B221">
    <w:name w:val="BFD746EF11E34E0E9BFDC0335A97B221"/>
    <w:rsid w:val="00FB701A"/>
  </w:style>
  <w:style w:type="paragraph" w:customStyle="1" w:styleId="C455BFD7B520453AAB0DB88EE79341AD">
    <w:name w:val="C455BFD7B520453AAB0DB88EE79341AD"/>
    <w:rsid w:val="00FB701A"/>
  </w:style>
  <w:style w:type="paragraph" w:customStyle="1" w:styleId="67724526D7B3409889D829CFE00A5E01">
    <w:name w:val="67724526D7B3409889D829CFE00A5E01"/>
    <w:rsid w:val="00FB701A"/>
  </w:style>
  <w:style w:type="paragraph" w:customStyle="1" w:styleId="BE1A32380D8D481CB122303B35BAFC63">
    <w:name w:val="BE1A32380D8D481CB122303B35BAFC63"/>
    <w:rsid w:val="00FB701A"/>
  </w:style>
  <w:style w:type="paragraph" w:customStyle="1" w:styleId="FDC61A64328148D29F9103AC6F0F88B8">
    <w:name w:val="FDC61A64328148D29F9103AC6F0F88B8"/>
    <w:rsid w:val="00FB701A"/>
  </w:style>
  <w:style w:type="paragraph" w:customStyle="1" w:styleId="48E10211338B4172BE5302406BC2C697">
    <w:name w:val="48E10211338B4172BE5302406BC2C697"/>
    <w:rsid w:val="00FB701A"/>
  </w:style>
  <w:style w:type="paragraph" w:customStyle="1" w:styleId="88CE2A79F6BC479FB1244DFBDD559A4F">
    <w:name w:val="88CE2A79F6BC479FB1244DFBDD559A4F"/>
    <w:rsid w:val="00FB701A"/>
  </w:style>
  <w:style w:type="paragraph" w:customStyle="1" w:styleId="F76957C376124A8EB5D659C3552ABB38">
    <w:name w:val="F76957C376124A8EB5D659C3552ABB38"/>
    <w:rsid w:val="00FB701A"/>
  </w:style>
  <w:style w:type="paragraph" w:customStyle="1" w:styleId="4A7804D06CB94009A7675B2DA92B0394">
    <w:name w:val="4A7804D06CB94009A7675B2DA92B0394"/>
    <w:rsid w:val="00FB701A"/>
  </w:style>
  <w:style w:type="paragraph" w:customStyle="1" w:styleId="95E15B9F17694FA185599E30DF2E7E67">
    <w:name w:val="95E15B9F17694FA185599E30DF2E7E67"/>
    <w:rsid w:val="00FB701A"/>
  </w:style>
  <w:style w:type="paragraph" w:customStyle="1" w:styleId="D2734681CBF6452B803E132839E53752">
    <w:name w:val="D2734681CBF6452B803E132839E53752"/>
    <w:rsid w:val="00FB701A"/>
  </w:style>
  <w:style w:type="paragraph" w:customStyle="1" w:styleId="D1296EAD414C46B5A4CFBFFCCD279C7F">
    <w:name w:val="D1296EAD414C46B5A4CFBFFCCD279C7F"/>
    <w:rsid w:val="00FB701A"/>
  </w:style>
  <w:style w:type="paragraph" w:customStyle="1" w:styleId="D815FF2ADDDB4195B86D5A6842AD2A34">
    <w:name w:val="D815FF2ADDDB4195B86D5A6842AD2A34"/>
    <w:rsid w:val="00FB701A"/>
  </w:style>
  <w:style w:type="paragraph" w:customStyle="1" w:styleId="5050A5C628254899AABCDE2625995FC9">
    <w:name w:val="5050A5C628254899AABCDE2625995FC9"/>
    <w:rsid w:val="00FB701A"/>
  </w:style>
  <w:style w:type="paragraph" w:customStyle="1" w:styleId="BFD179CECA4E42E6B78F8E02687369E7">
    <w:name w:val="BFD179CECA4E42E6B78F8E02687369E7"/>
    <w:rsid w:val="00FB701A"/>
  </w:style>
  <w:style w:type="paragraph" w:customStyle="1" w:styleId="DE9833FDE3D847E1B16B62DCB7BB1018">
    <w:name w:val="DE9833FDE3D847E1B16B62DCB7BB1018"/>
    <w:rsid w:val="00FB701A"/>
  </w:style>
  <w:style w:type="paragraph" w:customStyle="1" w:styleId="CBBE5C19400949EBB9B28A3CC6B77792">
    <w:name w:val="CBBE5C19400949EBB9B28A3CC6B77792"/>
    <w:rsid w:val="00FB701A"/>
  </w:style>
  <w:style w:type="paragraph" w:customStyle="1" w:styleId="980884A4DC9349C4951CF2656A205D80">
    <w:name w:val="980884A4DC9349C4951CF2656A205D80"/>
    <w:rsid w:val="00FB701A"/>
  </w:style>
  <w:style w:type="paragraph" w:customStyle="1" w:styleId="0A6413CE5EE84023A568F3099306991B">
    <w:name w:val="0A6413CE5EE84023A568F3099306991B"/>
    <w:rsid w:val="00FB701A"/>
  </w:style>
  <w:style w:type="paragraph" w:customStyle="1" w:styleId="1E5943358DD7478E95E56B3924D2C920">
    <w:name w:val="1E5943358DD7478E95E56B3924D2C920"/>
    <w:rsid w:val="00FB701A"/>
  </w:style>
  <w:style w:type="paragraph" w:customStyle="1" w:styleId="C3035EBD72574783BAF5BB021FAA72FE">
    <w:name w:val="C3035EBD72574783BAF5BB021FAA72FE"/>
    <w:rsid w:val="00FB701A"/>
  </w:style>
  <w:style w:type="paragraph" w:customStyle="1" w:styleId="39ED16784A0F4251B69FB3D2EC19F543">
    <w:name w:val="39ED16784A0F4251B69FB3D2EC19F543"/>
    <w:rsid w:val="00FB701A"/>
  </w:style>
  <w:style w:type="paragraph" w:customStyle="1" w:styleId="45F0D0BAC08E48A6A710ECFC98AD66E2">
    <w:name w:val="45F0D0BAC08E48A6A710ECFC98AD66E2"/>
    <w:rsid w:val="00C71A6F"/>
  </w:style>
  <w:style w:type="paragraph" w:customStyle="1" w:styleId="9AE669D0C33D4383BE4E2971CBCF7241">
    <w:name w:val="9AE669D0C33D4383BE4E2971CBCF7241"/>
    <w:rsid w:val="00C71A6F"/>
  </w:style>
  <w:style w:type="paragraph" w:customStyle="1" w:styleId="75B44D8F8E674FB6826C4B9BC818E338">
    <w:name w:val="75B44D8F8E674FB6826C4B9BC818E338"/>
    <w:rsid w:val="00C71A6F"/>
  </w:style>
  <w:style w:type="paragraph" w:customStyle="1" w:styleId="CC67B9414BE440469C9B4CC07F929E24">
    <w:name w:val="CC67B9414BE440469C9B4CC07F929E24"/>
    <w:rsid w:val="00C71A6F"/>
  </w:style>
  <w:style w:type="paragraph" w:customStyle="1" w:styleId="21075CA1E0164145978AF56F57AFFECB">
    <w:name w:val="21075CA1E0164145978AF56F57AFFECB"/>
    <w:rsid w:val="00C71A6F"/>
  </w:style>
  <w:style w:type="paragraph" w:customStyle="1" w:styleId="CC7C524FD80349698AD70D56237F95B8">
    <w:name w:val="CC7C524FD80349698AD70D56237F95B8"/>
    <w:rsid w:val="00C71A6F"/>
  </w:style>
  <w:style w:type="paragraph" w:customStyle="1" w:styleId="0D4832462F3B4FCFA386F3D1DF892703">
    <w:name w:val="0D4832462F3B4FCFA386F3D1DF892703"/>
    <w:rsid w:val="00C71A6F"/>
  </w:style>
  <w:style w:type="paragraph" w:customStyle="1" w:styleId="175C1C2831CA40A8B20FCFCE997EFBD4">
    <w:name w:val="175C1C2831CA40A8B20FCFCE997EFBD4"/>
    <w:rsid w:val="00C71A6F"/>
  </w:style>
  <w:style w:type="paragraph" w:customStyle="1" w:styleId="98B9A0F7597F4978A9C831682115237B">
    <w:name w:val="98B9A0F7597F4978A9C831682115237B"/>
    <w:rsid w:val="00C71A6F"/>
  </w:style>
  <w:style w:type="paragraph" w:customStyle="1" w:styleId="55B6ADC617994D09A1656828D9118412">
    <w:name w:val="55B6ADC617994D09A1656828D9118412"/>
    <w:rsid w:val="00C71A6F"/>
  </w:style>
  <w:style w:type="paragraph" w:customStyle="1" w:styleId="40A33E6D3CAF401A8707DC199768271B">
    <w:name w:val="40A33E6D3CAF401A8707DC199768271B"/>
    <w:rsid w:val="00C71A6F"/>
  </w:style>
  <w:style w:type="paragraph" w:customStyle="1" w:styleId="3C5021E6A64348858C43AD95AA2E34CD">
    <w:name w:val="3C5021E6A64348858C43AD95AA2E34CD"/>
    <w:rsid w:val="00C71A6F"/>
  </w:style>
  <w:style w:type="paragraph" w:customStyle="1" w:styleId="B3C6AB15E00A455B96D5F43A706D1B50">
    <w:name w:val="B3C6AB15E00A455B96D5F43A706D1B50"/>
    <w:rsid w:val="00C71A6F"/>
  </w:style>
  <w:style w:type="paragraph" w:customStyle="1" w:styleId="22C36F4CB7CD4673BC97503AEEB6164F">
    <w:name w:val="22C36F4CB7CD4673BC97503AEEB6164F"/>
    <w:rsid w:val="00C71A6F"/>
  </w:style>
  <w:style w:type="paragraph" w:customStyle="1" w:styleId="6564348FDB4E4148BDE96495BEA4BC94">
    <w:name w:val="6564348FDB4E4148BDE96495BEA4BC94"/>
    <w:rsid w:val="0083672B"/>
  </w:style>
  <w:style w:type="paragraph" w:customStyle="1" w:styleId="FA6708E7C8D749CA98B7F4FA8165B615">
    <w:name w:val="FA6708E7C8D749CA98B7F4FA8165B615"/>
    <w:rsid w:val="0083672B"/>
  </w:style>
  <w:style w:type="paragraph" w:customStyle="1" w:styleId="31A1775A527B40F0B94D11C0AA077EAC">
    <w:name w:val="31A1775A527B40F0B94D11C0AA077EAC"/>
    <w:rsid w:val="0083672B"/>
  </w:style>
  <w:style w:type="paragraph" w:customStyle="1" w:styleId="D1D6FFC8EBBF40F08A4FB3BDA218628E">
    <w:name w:val="D1D6FFC8EBBF40F08A4FB3BDA218628E"/>
    <w:rsid w:val="0083672B"/>
  </w:style>
  <w:style w:type="paragraph" w:customStyle="1" w:styleId="45894087F1CF4960893C24A08D650CBE1">
    <w:name w:val="45894087F1CF4960893C24A08D650CBE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31C847B50547908892ECB86DFBE7021">
    <w:name w:val="5831C847B50547908892ECB86DFBE702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7">
    <w:name w:val="C6EC0E25E2CA477A9402AB36FEEF65357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B32890DE45487BA46770342EE3DC6E1">
    <w:name w:val="41B32890DE45487BA46770342EE3DC6E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DE38BA46A74E1F948549D954300F8D1">
    <w:name w:val="96DE38BA46A74E1F948549D954300F8D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B6417445FD404E803153EADFCE7B591">
    <w:name w:val="5BB6417445FD404E803153EADFCE7B59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0078BD94B941F78F256FC7335D8BDD1">
    <w:name w:val="8F0078BD94B941F78F256FC7335D8BDD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64348FDB4E4148BDE96495BEA4BC941">
    <w:name w:val="6564348FDB4E4148BDE96495BEA4BC94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1D6FFC8EBBF40F08A4FB3BDA218628E1">
    <w:name w:val="D1D6FFC8EBBF40F08A4FB3BDA218628E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5EF6F24F0A47C9A5AF735537F3ACA91">
    <w:name w:val="E15EF6F24F0A47C9A5AF735537F3ACA9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15743AAD6C4FF9BF271E37052935C91">
    <w:name w:val="7C15743AAD6C4FF9BF271E37052935C9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265885A6A4A2381B01E717F8216191">
    <w:name w:val="EAB265885A6A4A2381B01E717F821619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B8E48EE7C144D41917B5297638020561">
    <w:name w:val="FB8E48EE7C144D41917B529763802056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334645621F45D98989547DF8EAA5AD">
    <w:name w:val="0B334645621F45D98989547DF8EAA5AD"/>
    <w:rsid w:val="0083672B"/>
  </w:style>
  <w:style w:type="paragraph" w:customStyle="1" w:styleId="D153A69FC26F4AA5A32FE51C000BE0ED">
    <w:name w:val="D153A69FC26F4AA5A32FE51C000BE0ED"/>
    <w:rsid w:val="0083672B"/>
  </w:style>
  <w:style w:type="paragraph" w:customStyle="1" w:styleId="E12BE9ACE6664B0092ADCE34D187ECD0">
    <w:name w:val="E12BE9ACE6664B0092ADCE34D187ECD0"/>
    <w:rsid w:val="0083672B"/>
  </w:style>
  <w:style w:type="paragraph" w:customStyle="1" w:styleId="A0F3DDAB27AE4649AA8EBFEE93221B12">
    <w:name w:val="A0F3DDAB27AE4649AA8EBFEE93221B12"/>
    <w:rsid w:val="0083672B"/>
  </w:style>
  <w:style w:type="paragraph" w:customStyle="1" w:styleId="9AEB17D300AD4140AC66E378E99A1B6C">
    <w:name w:val="9AEB17D300AD4140AC66E378E99A1B6C"/>
    <w:rsid w:val="0083672B"/>
  </w:style>
  <w:style w:type="paragraph" w:customStyle="1" w:styleId="02494E7F23A54F6293E74CB86BA9628A">
    <w:name w:val="02494E7F23A54F6293E74CB86BA9628A"/>
    <w:rsid w:val="0083672B"/>
  </w:style>
  <w:style w:type="paragraph" w:customStyle="1" w:styleId="CBAA96ABE45A401BA85A75D73784670B">
    <w:name w:val="CBAA96ABE45A401BA85A75D73784670B"/>
    <w:rsid w:val="0083672B"/>
  </w:style>
  <w:style w:type="paragraph" w:customStyle="1" w:styleId="BF57D6B5FE1F4601830143368B14D81F">
    <w:name w:val="BF57D6B5FE1F4601830143368B14D81F"/>
    <w:rsid w:val="0083672B"/>
  </w:style>
  <w:style w:type="paragraph" w:customStyle="1" w:styleId="6992DCDA1B6D46ED99C9CE8F5EED30B1">
    <w:name w:val="6992DCDA1B6D46ED99C9CE8F5EED30B1"/>
    <w:rsid w:val="0083672B"/>
  </w:style>
  <w:style w:type="paragraph" w:customStyle="1" w:styleId="84547842272348C58D86F3EC24062C7C">
    <w:name w:val="84547842272348C58D86F3EC24062C7C"/>
    <w:rsid w:val="0083672B"/>
  </w:style>
  <w:style w:type="paragraph" w:customStyle="1" w:styleId="EC3262BECCA94F2EB1ED08D550A7FC02">
    <w:name w:val="EC3262BECCA94F2EB1ED08D550A7FC02"/>
    <w:rsid w:val="0083672B"/>
  </w:style>
  <w:style w:type="paragraph" w:customStyle="1" w:styleId="1D03BE31E0F6426CBCEEE4E1C3C3117A">
    <w:name w:val="1D03BE31E0F6426CBCEEE4E1C3C3117A"/>
    <w:rsid w:val="0083672B"/>
  </w:style>
  <w:style w:type="paragraph" w:customStyle="1" w:styleId="E3F109A116B5400EBB52D3673F113DAC">
    <w:name w:val="E3F109A116B5400EBB52D3673F113DAC"/>
    <w:rsid w:val="0083672B"/>
  </w:style>
  <w:style w:type="paragraph" w:customStyle="1" w:styleId="D943A8D14FBC4C4C9EEDC4DD3827448F">
    <w:name w:val="D943A8D14FBC4C4C9EEDC4DD3827448F"/>
    <w:rsid w:val="0083672B"/>
  </w:style>
  <w:style w:type="paragraph" w:customStyle="1" w:styleId="94A15D9C0FB24001B50882FD2387B20F">
    <w:name w:val="94A15D9C0FB24001B50882FD2387B20F"/>
    <w:rsid w:val="0083672B"/>
  </w:style>
  <w:style w:type="paragraph" w:customStyle="1" w:styleId="C59C35912D164E54820CFAC0F2ABA5A3">
    <w:name w:val="C59C35912D164E54820CFAC0F2ABA5A3"/>
    <w:rsid w:val="0083672B"/>
  </w:style>
  <w:style w:type="paragraph" w:customStyle="1" w:styleId="B4FC525CB2074E4896D11D1F0A376ED6">
    <w:name w:val="B4FC525CB2074E4896D11D1F0A376ED6"/>
    <w:rsid w:val="0083672B"/>
  </w:style>
  <w:style w:type="paragraph" w:customStyle="1" w:styleId="B7B9E98DA132452B889D6DF96A456A97">
    <w:name w:val="B7B9E98DA132452B889D6DF96A456A97"/>
    <w:rsid w:val="0083672B"/>
  </w:style>
  <w:style w:type="paragraph" w:customStyle="1" w:styleId="3AE5C0B291D84137BA6C8042997E16AA">
    <w:name w:val="3AE5C0B291D84137BA6C8042997E16AA"/>
    <w:rsid w:val="0083672B"/>
  </w:style>
  <w:style w:type="paragraph" w:customStyle="1" w:styleId="538878E6A8794C41BEC16720BF4295FF">
    <w:name w:val="538878E6A8794C41BEC16720BF4295FF"/>
    <w:rsid w:val="0083672B"/>
  </w:style>
  <w:style w:type="paragraph" w:customStyle="1" w:styleId="865E331E9BE544AC9480B1DC92A5FA1E">
    <w:name w:val="865E331E9BE544AC9480B1DC92A5FA1E"/>
    <w:rsid w:val="0083672B"/>
  </w:style>
  <w:style w:type="paragraph" w:customStyle="1" w:styleId="4AC3B613160C457DBD336BC0F5C9CF06">
    <w:name w:val="4AC3B613160C457DBD336BC0F5C9CF06"/>
    <w:rsid w:val="0083672B"/>
  </w:style>
  <w:style w:type="paragraph" w:customStyle="1" w:styleId="7FC0C5F77FE84F71B5ECE69EADB49B2E">
    <w:name w:val="7FC0C5F77FE84F71B5ECE69EADB49B2E"/>
    <w:rsid w:val="0083672B"/>
  </w:style>
  <w:style w:type="paragraph" w:customStyle="1" w:styleId="8B719630E59F4FA0964A0569563A378B">
    <w:name w:val="8B719630E59F4FA0964A0569563A378B"/>
    <w:rsid w:val="0083672B"/>
  </w:style>
  <w:style w:type="paragraph" w:customStyle="1" w:styleId="2163E8A318D84FC8ACA02F8DABCF4A2D">
    <w:name w:val="2163E8A318D84FC8ACA02F8DABCF4A2D"/>
    <w:rsid w:val="0083672B"/>
  </w:style>
  <w:style w:type="paragraph" w:customStyle="1" w:styleId="3FB083467F114A4D9AF07F67F91A9B9B">
    <w:name w:val="3FB083467F114A4D9AF07F67F91A9B9B"/>
    <w:rsid w:val="0083672B"/>
  </w:style>
  <w:style w:type="paragraph" w:customStyle="1" w:styleId="FFD2E1E768D5439996F775F918443039">
    <w:name w:val="FFD2E1E768D5439996F775F918443039"/>
    <w:rsid w:val="0083672B"/>
  </w:style>
  <w:style w:type="paragraph" w:customStyle="1" w:styleId="CCC0AFCCD2AF49599D6E6AF68E67EF94">
    <w:name w:val="CCC0AFCCD2AF49599D6E6AF68E67EF94"/>
    <w:rsid w:val="0083672B"/>
  </w:style>
  <w:style w:type="paragraph" w:customStyle="1" w:styleId="0EC66981F87843B3AEC2A923F4F594F0">
    <w:name w:val="0EC66981F87843B3AEC2A923F4F594F0"/>
    <w:rsid w:val="0083672B"/>
  </w:style>
  <w:style w:type="paragraph" w:customStyle="1" w:styleId="5D40964758B04BA0B4EBADACBA99C3B5">
    <w:name w:val="5D40964758B04BA0B4EBADACBA99C3B5"/>
    <w:rsid w:val="0083672B"/>
  </w:style>
  <w:style w:type="paragraph" w:customStyle="1" w:styleId="D84047BAAB294FD68E6874114B48EC93">
    <w:name w:val="D84047BAAB294FD68E6874114B48EC93"/>
    <w:rsid w:val="0083672B"/>
  </w:style>
  <w:style w:type="paragraph" w:customStyle="1" w:styleId="20F09BEB67B8434482D6FF1D01C12616">
    <w:name w:val="20F09BEB67B8434482D6FF1D01C12616"/>
    <w:rsid w:val="0083672B"/>
  </w:style>
  <w:style w:type="paragraph" w:customStyle="1" w:styleId="141432D2E3E1400C9D3C94767F361B58">
    <w:name w:val="141432D2E3E1400C9D3C94767F361B58"/>
    <w:rsid w:val="0083672B"/>
  </w:style>
  <w:style w:type="paragraph" w:customStyle="1" w:styleId="11B461D777584D10960571E24D78A464">
    <w:name w:val="11B461D777584D10960571E24D78A464"/>
    <w:rsid w:val="0083672B"/>
  </w:style>
  <w:style w:type="paragraph" w:customStyle="1" w:styleId="1EA8ABEF1B674B0ABE0295EFC5CFCFB5">
    <w:name w:val="1EA8ABEF1B674B0ABE0295EFC5CFCFB5"/>
    <w:rsid w:val="0083672B"/>
  </w:style>
  <w:style w:type="paragraph" w:customStyle="1" w:styleId="DF2BAB1BA99B4C40B3B531385F6DD01C">
    <w:name w:val="DF2BAB1BA99B4C40B3B531385F6DD01C"/>
    <w:rsid w:val="0083672B"/>
  </w:style>
  <w:style w:type="paragraph" w:customStyle="1" w:styleId="3841D06E90FE4AE3ABABA66F3898928B">
    <w:name w:val="3841D06E90FE4AE3ABABA66F3898928B"/>
    <w:rsid w:val="0083672B"/>
  </w:style>
  <w:style w:type="paragraph" w:customStyle="1" w:styleId="93A0B08860634287B3E20604C86D3874">
    <w:name w:val="93A0B08860634287B3E20604C86D3874"/>
    <w:rsid w:val="0083672B"/>
  </w:style>
  <w:style w:type="paragraph" w:customStyle="1" w:styleId="23C3BD39F1F1436ABD13358ED8BCB6C4">
    <w:name w:val="23C3BD39F1F1436ABD13358ED8BCB6C4"/>
    <w:rsid w:val="0083672B"/>
  </w:style>
  <w:style w:type="paragraph" w:customStyle="1" w:styleId="EA360411E41A42338AB077A2BC84F04B">
    <w:name w:val="EA360411E41A42338AB077A2BC84F04B"/>
    <w:rsid w:val="0083672B"/>
  </w:style>
  <w:style w:type="paragraph" w:customStyle="1" w:styleId="54A3FBD6BBF84407BED4C5D83DCA3B56">
    <w:name w:val="54A3FBD6BBF84407BED4C5D83DCA3B56"/>
    <w:rsid w:val="0083672B"/>
  </w:style>
  <w:style w:type="paragraph" w:customStyle="1" w:styleId="AF30FCA0B1254FAC90C1514D8B56E4BD">
    <w:name w:val="AF30FCA0B1254FAC90C1514D8B56E4BD"/>
    <w:rsid w:val="0083672B"/>
  </w:style>
  <w:style w:type="paragraph" w:customStyle="1" w:styleId="726CBB1891AC45FBAF89926A15F68DCB">
    <w:name w:val="726CBB1891AC45FBAF89926A15F68DCB"/>
    <w:rsid w:val="0083672B"/>
  </w:style>
  <w:style w:type="paragraph" w:customStyle="1" w:styleId="A8AA117C23F641B4BB9248C5E431A0FD">
    <w:name w:val="A8AA117C23F641B4BB9248C5E431A0FD"/>
    <w:rsid w:val="0083672B"/>
  </w:style>
  <w:style w:type="paragraph" w:customStyle="1" w:styleId="C2DA47FB594547578CFD936660EE434B">
    <w:name w:val="C2DA47FB594547578CFD936660EE434B"/>
    <w:rsid w:val="0083672B"/>
  </w:style>
  <w:style w:type="paragraph" w:customStyle="1" w:styleId="B614D1418C934C8AB1E6496E57C89581">
    <w:name w:val="B614D1418C934C8AB1E6496E57C89581"/>
    <w:rsid w:val="0083672B"/>
  </w:style>
  <w:style w:type="paragraph" w:customStyle="1" w:styleId="DB13F66E733F49C5AD2D38339CF1B13D">
    <w:name w:val="DB13F66E733F49C5AD2D38339CF1B13D"/>
    <w:rsid w:val="0083672B"/>
  </w:style>
  <w:style w:type="paragraph" w:customStyle="1" w:styleId="508787B757244995AE54359B557D0D43">
    <w:name w:val="508787B757244995AE54359B557D0D43"/>
    <w:rsid w:val="0083672B"/>
  </w:style>
  <w:style w:type="paragraph" w:customStyle="1" w:styleId="790E593DEFFB4C92869CBF4B2762B297">
    <w:name w:val="790E593DEFFB4C92869CBF4B2762B297"/>
    <w:rsid w:val="0083672B"/>
  </w:style>
  <w:style w:type="paragraph" w:customStyle="1" w:styleId="CBD265ACEDE747808CC949809ABE09B6">
    <w:name w:val="CBD265ACEDE747808CC949809ABE09B6"/>
    <w:rsid w:val="0083672B"/>
  </w:style>
  <w:style w:type="paragraph" w:customStyle="1" w:styleId="6B99E5A314B84DF5AEB297E5CADCFAEC">
    <w:name w:val="6B99E5A314B84DF5AEB297E5CADCFAEC"/>
    <w:rsid w:val="0083672B"/>
  </w:style>
  <w:style w:type="paragraph" w:customStyle="1" w:styleId="79D77ED95A3545A495D5DE8AB83B0E5D">
    <w:name w:val="79D77ED95A3545A495D5DE8AB83B0E5D"/>
    <w:rsid w:val="0083672B"/>
  </w:style>
  <w:style w:type="paragraph" w:customStyle="1" w:styleId="1354957FF2E84A5A9842AD50BC4D7B4A">
    <w:name w:val="1354957FF2E84A5A9842AD50BC4D7B4A"/>
    <w:rsid w:val="0083672B"/>
  </w:style>
  <w:style w:type="paragraph" w:customStyle="1" w:styleId="FC5E5138BD794D4599787B94B68A1D64">
    <w:name w:val="FC5E5138BD794D4599787B94B68A1D64"/>
    <w:rsid w:val="0083672B"/>
  </w:style>
  <w:style w:type="paragraph" w:customStyle="1" w:styleId="3403960AB90F452F9473747AB7213D4B">
    <w:name w:val="3403960AB90F452F9473747AB7213D4B"/>
    <w:rsid w:val="0083672B"/>
  </w:style>
  <w:style w:type="paragraph" w:customStyle="1" w:styleId="71FA8994AC124518A341EC22FE09B385">
    <w:name w:val="71FA8994AC124518A341EC22FE09B385"/>
    <w:rsid w:val="0083672B"/>
  </w:style>
  <w:style w:type="paragraph" w:customStyle="1" w:styleId="B4E46397681F42A4AFA6789194D282CB">
    <w:name w:val="B4E46397681F42A4AFA6789194D282CB"/>
    <w:rsid w:val="0083672B"/>
  </w:style>
  <w:style w:type="paragraph" w:customStyle="1" w:styleId="22B870D502564A6887052EEFCA7BA563">
    <w:name w:val="22B870D502564A6887052EEFCA7BA563"/>
    <w:rsid w:val="0083672B"/>
  </w:style>
  <w:style w:type="paragraph" w:customStyle="1" w:styleId="3ED5C0F5348247FF941D4848EF7E026A">
    <w:name w:val="3ED5C0F5348247FF941D4848EF7E026A"/>
    <w:rsid w:val="0083672B"/>
  </w:style>
  <w:style w:type="paragraph" w:customStyle="1" w:styleId="DA98A757FE004534AB28EF31F4B8D50A">
    <w:name w:val="DA98A757FE004534AB28EF31F4B8D50A"/>
    <w:rsid w:val="0083672B"/>
  </w:style>
  <w:style w:type="paragraph" w:customStyle="1" w:styleId="3AFCF8C3E28B458CB8D78AF3224B7092">
    <w:name w:val="3AFCF8C3E28B458CB8D78AF3224B7092"/>
    <w:rsid w:val="0083672B"/>
  </w:style>
  <w:style w:type="paragraph" w:customStyle="1" w:styleId="39FDA9073A714DA6BC5231915DD4A324">
    <w:name w:val="39FDA9073A714DA6BC5231915DD4A324"/>
    <w:rsid w:val="0083672B"/>
  </w:style>
  <w:style w:type="paragraph" w:customStyle="1" w:styleId="FF80CEC3E6794434BB5EDC7BC3698878">
    <w:name w:val="FF80CEC3E6794434BB5EDC7BC3698878"/>
    <w:rsid w:val="0083672B"/>
  </w:style>
  <w:style w:type="paragraph" w:customStyle="1" w:styleId="10CC0A682BA34E159C31EF237A5EE1B1">
    <w:name w:val="10CC0A682BA34E159C31EF237A5EE1B1"/>
    <w:rsid w:val="0083672B"/>
  </w:style>
  <w:style w:type="paragraph" w:customStyle="1" w:styleId="1DA77D43C30A4C2DB326A85CC33F492B">
    <w:name w:val="1DA77D43C30A4C2DB326A85CC33F492B"/>
    <w:rsid w:val="0083672B"/>
  </w:style>
  <w:style w:type="paragraph" w:customStyle="1" w:styleId="594B9308C99A4EE6B7DCC44C934AE6AB">
    <w:name w:val="594B9308C99A4EE6B7DCC44C934AE6AB"/>
    <w:rsid w:val="0083672B"/>
  </w:style>
  <w:style w:type="paragraph" w:customStyle="1" w:styleId="B6645097468543C79E08008E1002A39D">
    <w:name w:val="B6645097468543C79E08008E1002A39D"/>
    <w:rsid w:val="0083672B"/>
  </w:style>
  <w:style w:type="paragraph" w:customStyle="1" w:styleId="F49B88E1FC6B45C4BEDE6704A2D423F2">
    <w:name w:val="F49B88E1FC6B45C4BEDE6704A2D423F2"/>
    <w:rsid w:val="0083672B"/>
  </w:style>
  <w:style w:type="paragraph" w:customStyle="1" w:styleId="1261B4F505184D7F9FCD5992F88C418C">
    <w:name w:val="1261B4F505184D7F9FCD5992F88C418C"/>
    <w:rsid w:val="0083672B"/>
  </w:style>
  <w:style w:type="paragraph" w:customStyle="1" w:styleId="3C0102A882D9485E93EECACACE3C5692">
    <w:name w:val="3C0102A882D9485E93EECACACE3C5692"/>
    <w:rsid w:val="0083672B"/>
  </w:style>
  <w:style w:type="paragraph" w:customStyle="1" w:styleId="BAB5D965022D405BB21C9F07334526FE">
    <w:name w:val="BAB5D965022D405BB21C9F07334526FE"/>
    <w:rsid w:val="0083672B"/>
  </w:style>
  <w:style w:type="paragraph" w:customStyle="1" w:styleId="E8B886F4D74A47A491D7D5BAFD34DDD9">
    <w:name w:val="E8B886F4D74A47A491D7D5BAFD34DDD9"/>
    <w:rsid w:val="0083672B"/>
  </w:style>
  <w:style w:type="paragraph" w:customStyle="1" w:styleId="DDD63EA9AD76458F8BD391A2275D43FE">
    <w:name w:val="DDD63EA9AD76458F8BD391A2275D43FE"/>
    <w:rsid w:val="0083672B"/>
  </w:style>
  <w:style w:type="paragraph" w:customStyle="1" w:styleId="4FCE08CB79004BFB96252407476621AE">
    <w:name w:val="4FCE08CB79004BFB96252407476621AE"/>
    <w:rsid w:val="0083672B"/>
  </w:style>
  <w:style w:type="paragraph" w:customStyle="1" w:styleId="0624FD05AB5E4D42B8983E480A580983">
    <w:name w:val="0624FD05AB5E4D42B8983E480A580983"/>
    <w:rsid w:val="0083672B"/>
  </w:style>
  <w:style w:type="paragraph" w:customStyle="1" w:styleId="1531BAC4127A4126800F534E76238A26">
    <w:name w:val="1531BAC4127A4126800F534E76238A26"/>
    <w:rsid w:val="0083672B"/>
  </w:style>
  <w:style w:type="paragraph" w:customStyle="1" w:styleId="0F51BFD002964A5BA81E28CCF054C3DB">
    <w:name w:val="0F51BFD002964A5BA81E28CCF054C3DB"/>
    <w:rsid w:val="0083672B"/>
  </w:style>
  <w:style w:type="paragraph" w:customStyle="1" w:styleId="7877F7DEB96B4D1480C9923C5269DCBB">
    <w:name w:val="7877F7DEB96B4D1480C9923C5269DCBB"/>
    <w:rsid w:val="0083672B"/>
  </w:style>
  <w:style w:type="paragraph" w:customStyle="1" w:styleId="C6F59A411E7B46E6A89699343882241D">
    <w:name w:val="C6F59A411E7B46E6A89699343882241D"/>
    <w:rsid w:val="0083672B"/>
  </w:style>
  <w:style w:type="paragraph" w:customStyle="1" w:styleId="22B6C8656C2941E38276E301ECB8C01C">
    <w:name w:val="22B6C8656C2941E38276E301ECB8C01C"/>
    <w:rsid w:val="0083672B"/>
  </w:style>
  <w:style w:type="paragraph" w:customStyle="1" w:styleId="AEC99E813522441D9D258D0647035EAF">
    <w:name w:val="AEC99E813522441D9D258D0647035EAF"/>
    <w:rsid w:val="0083672B"/>
  </w:style>
  <w:style w:type="paragraph" w:customStyle="1" w:styleId="C17B5FC7E512478494E763DB282BF2C9">
    <w:name w:val="C17B5FC7E512478494E763DB282BF2C9"/>
    <w:rsid w:val="0083672B"/>
  </w:style>
  <w:style w:type="paragraph" w:customStyle="1" w:styleId="AD2AA989005B430ABFDA00A45A48C12C">
    <w:name w:val="AD2AA989005B430ABFDA00A45A48C12C"/>
    <w:rsid w:val="0083672B"/>
  </w:style>
  <w:style w:type="paragraph" w:customStyle="1" w:styleId="916B684EB48944B498ADF7844E6F8ABF">
    <w:name w:val="916B684EB48944B498ADF7844E6F8ABF"/>
    <w:rsid w:val="0083672B"/>
  </w:style>
  <w:style w:type="paragraph" w:customStyle="1" w:styleId="B9217FD0C0124B22AFCBAE7C2B0B175A">
    <w:name w:val="B9217FD0C0124B22AFCBAE7C2B0B175A"/>
    <w:rsid w:val="0083672B"/>
  </w:style>
  <w:style w:type="paragraph" w:customStyle="1" w:styleId="B9217FD0C0124B22AFCBAE7C2B0B175A1">
    <w:name w:val="B9217FD0C0124B22AFCBAE7C2B0B175A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C99E813522441D9D258D0647035EAF1">
    <w:name w:val="AEC99E813522441D9D258D0647035EAF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7B5FC7E512478494E763DB282BF2C91">
    <w:name w:val="C17B5FC7E512478494E763DB282BF2C9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D2AA989005B430ABFDA00A45A48C12C1">
    <w:name w:val="AD2AA989005B430ABFDA00A45A48C12C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6B684EB48944B498ADF7844E6F8ABF1">
    <w:name w:val="916B684EB48944B498ADF7844E6F8ABF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5894087F1CF4960893C24A08D650CBE2">
    <w:name w:val="45894087F1CF4960893C24A08D650CBE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31C847B50547908892ECB86DFBE7022">
    <w:name w:val="5831C847B50547908892ECB86DFBE702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8">
    <w:name w:val="C6EC0E25E2CA477A9402AB36FEEF65358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B32890DE45487BA46770342EE3DC6E2">
    <w:name w:val="41B32890DE45487BA46770342EE3DC6E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DE38BA46A74E1F948549D954300F8D2">
    <w:name w:val="96DE38BA46A74E1F948549D954300F8D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B6417445FD404E803153EADFCE7B592">
    <w:name w:val="5BB6417445FD404E803153EADFCE7B59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0078BD94B941F78F256FC7335D8BDD2">
    <w:name w:val="8F0078BD94B941F78F256FC7335D8BDD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494E7F23A54F6293E74CB86BA9628A1">
    <w:name w:val="02494E7F23A54F6293E74CB86BA9628A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AA96ABE45A401BA85A75D73784670B1">
    <w:name w:val="CBAA96ABE45A401BA85A75D73784670B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64348FDB4E4148BDE96495BEA4BC942">
    <w:name w:val="6564348FDB4E4148BDE96495BEA4BC94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334645621F45D98989547DF8EAA5AD1">
    <w:name w:val="0B334645621F45D98989547DF8EAA5AD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153A69FC26F4AA5A32FE51C000BE0ED1">
    <w:name w:val="D153A69FC26F4AA5A32FE51C000BE0ED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2BE9ACE6664B0092ADCE34D187ECD01">
    <w:name w:val="E12BE9ACE6664B0092ADCE34D187ECD0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AEB17D300AD4140AC66E378E99A1B6C1">
    <w:name w:val="9AEB17D300AD4140AC66E378E99A1B6C1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15743AAD6C4FF9BF271E37052935C92">
    <w:name w:val="7C15743AAD6C4FF9BF271E37052935C9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265885A6A4A2381B01E717F8216192">
    <w:name w:val="EAB265885A6A4A2381B01E717F821619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B8E48EE7C144D41917B5297638020562">
    <w:name w:val="FB8E48EE7C144D41917B529763802056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217FD0C0124B22AFCBAE7C2B0B175A2">
    <w:name w:val="B9217FD0C0124B22AFCBAE7C2B0B175A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C99E813522441D9D258D0647035EAF2">
    <w:name w:val="AEC99E813522441D9D258D0647035EAF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7B5FC7E512478494E763DB282BF2C92">
    <w:name w:val="C17B5FC7E512478494E763DB282BF2C9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D2AA989005B430ABFDA00A45A48C12C2">
    <w:name w:val="AD2AA989005B430ABFDA00A45A48C12C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6B684EB48944B498ADF7844E6F8ABF2">
    <w:name w:val="916B684EB48944B498ADF7844E6F8ABF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5894087F1CF4960893C24A08D650CBE3">
    <w:name w:val="45894087F1CF4960893C24A08D650CBE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31C847B50547908892ECB86DFBE7023">
    <w:name w:val="5831C847B50547908892ECB86DFBE702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9">
    <w:name w:val="C6EC0E25E2CA477A9402AB36FEEF65359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B32890DE45487BA46770342EE3DC6E3">
    <w:name w:val="41B32890DE45487BA46770342EE3DC6E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DE38BA46A74E1F948549D954300F8D3">
    <w:name w:val="96DE38BA46A74E1F948549D954300F8D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B6417445FD404E803153EADFCE7B593">
    <w:name w:val="5BB6417445FD404E803153EADFCE7B59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0078BD94B941F78F256FC7335D8BDD3">
    <w:name w:val="8F0078BD94B941F78F256FC7335D8BDD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494E7F23A54F6293E74CB86BA9628A2">
    <w:name w:val="02494E7F23A54F6293E74CB86BA9628A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AA96ABE45A401BA85A75D73784670B2">
    <w:name w:val="CBAA96ABE45A401BA85A75D73784670B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64348FDB4E4148BDE96495BEA4BC943">
    <w:name w:val="6564348FDB4E4148BDE96495BEA4BC94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334645621F45D98989547DF8EAA5AD2">
    <w:name w:val="0B334645621F45D98989547DF8EAA5AD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153A69FC26F4AA5A32FE51C000BE0ED2">
    <w:name w:val="D153A69FC26F4AA5A32FE51C000BE0ED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2BE9ACE6664B0092ADCE34D187ECD02">
    <w:name w:val="E12BE9ACE6664B0092ADCE34D187ECD0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AEB17D300AD4140AC66E378E99A1B6C2">
    <w:name w:val="9AEB17D300AD4140AC66E378E99A1B6C2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15743AAD6C4FF9BF271E37052935C93">
    <w:name w:val="7C15743AAD6C4FF9BF271E37052935C9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265885A6A4A2381B01E717F8216193">
    <w:name w:val="EAB265885A6A4A2381B01E717F821619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B8E48EE7C144D41917B5297638020563">
    <w:name w:val="FB8E48EE7C144D41917B529763802056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C68534E656F43FE9C102494248770CD">
    <w:name w:val="FC68534E656F43FE9C102494248770CD"/>
    <w:rsid w:val="0083672B"/>
  </w:style>
  <w:style w:type="paragraph" w:customStyle="1" w:styleId="B9217FD0C0124B22AFCBAE7C2B0B175A3">
    <w:name w:val="B9217FD0C0124B22AFCBAE7C2B0B175A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C99E813522441D9D258D0647035EAF3">
    <w:name w:val="AEC99E813522441D9D258D0647035EAF3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7B5FC7E512478494E763DB282BF2C93">
    <w:name w:val="C17B5FC7E512478494E763DB282BF2C93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D2AA989005B430ABFDA00A45A48C12C3">
    <w:name w:val="AD2AA989005B430ABFDA00A45A48C12C3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6B684EB48944B498ADF7844E6F8ABF3">
    <w:name w:val="916B684EB48944B498ADF7844E6F8ABF3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C68534E656F43FE9C102494248770CD1">
    <w:name w:val="FC68534E656F43FE9C102494248770CD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5894087F1CF4960893C24A08D650CBE4">
    <w:name w:val="45894087F1CF4960893C24A08D650CBE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31C847B50547908892ECB86DFBE7024">
    <w:name w:val="5831C847B50547908892ECB86DFBE702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10">
    <w:name w:val="C6EC0E25E2CA477A9402AB36FEEF653510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B32890DE45487BA46770342EE3DC6E4">
    <w:name w:val="41B32890DE45487BA46770342EE3DC6E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DE38BA46A74E1F948549D954300F8D4">
    <w:name w:val="96DE38BA46A74E1F948549D954300F8D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B6417445FD404E803153EADFCE7B594">
    <w:name w:val="5BB6417445FD404E803153EADFCE7B59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0078BD94B941F78F256FC7335D8BDD4">
    <w:name w:val="8F0078BD94B941F78F256FC7335D8BDD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494E7F23A54F6293E74CB86BA9628A3">
    <w:name w:val="02494E7F23A54F6293E74CB86BA9628A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AA96ABE45A401BA85A75D73784670B3">
    <w:name w:val="CBAA96ABE45A401BA85A75D73784670B3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15743AAD6C4FF9BF271E37052935C94">
    <w:name w:val="7C15743AAD6C4FF9BF271E37052935C9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265885A6A4A2381B01E717F8216194">
    <w:name w:val="EAB265885A6A4A2381B01E717F821619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B8E48EE7C144D41917B5297638020564">
    <w:name w:val="FB8E48EE7C144D41917B529763802056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2FD5FD90F247139AE584BE5147D789">
    <w:name w:val="572FD5FD90F247139AE584BE5147D789"/>
    <w:rsid w:val="0083672B"/>
  </w:style>
  <w:style w:type="paragraph" w:customStyle="1" w:styleId="6E0F9D73DA84477B8FC05DC4148B6CF4">
    <w:name w:val="6E0F9D73DA84477B8FC05DC4148B6CF4"/>
    <w:rsid w:val="0083672B"/>
  </w:style>
  <w:style w:type="paragraph" w:customStyle="1" w:styleId="75AF81A64D454C1D9C42260E9E26D16D">
    <w:name w:val="75AF81A64D454C1D9C42260E9E26D16D"/>
    <w:rsid w:val="0083672B"/>
  </w:style>
  <w:style w:type="paragraph" w:customStyle="1" w:styleId="93045C5504BF4763902FB9924424656C">
    <w:name w:val="93045C5504BF4763902FB9924424656C"/>
    <w:rsid w:val="0083672B"/>
  </w:style>
  <w:style w:type="paragraph" w:customStyle="1" w:styleId="297372010FBF4378A5D97ABAA851CFDD">
    <w:name w:val="297372010FBF4378A5D97ABAA851CFDD"/>
    <w:rsid w:val="0083672B"/>
  </w:style>
  <w:style w:type="paragraph" w:customStyle="1" w:styleId="572FD5FD90F247139AE584BE5147D7891">
    <w:name w:val="572FD5FD90F247139AE584BE5147D789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7372010FBF4378A5D97ABAA851CFDD1">
    <w:name w:val="297372010FBF4378A5D97ABAA851CFDD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EC99E813522441D9D258D0647035EAF4">
    <w:name w:val="AEC99E813522441D9D258D0647035EAF4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17B5FC7E512478494E763DB282BF2C94">
    <w:name w:val="C17B5FC7E512478494E763DB282BF2C94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D2AA989005B430ABFDA00A45A48C12C4">
    <w:name w:val="AD2AA989005B430ABFDA00A45A48C12C4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6B684EB48944B498ADF7844E6F8ABF4">
    <w:name w:val="916B684EB48944B498ADF7844E6F8ABF4"/>
    <w:rsid w:val="008367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C68534E656F43FE9C102494248770CD2">
    <w:name w:val="FC68534E656F43FE9C102494248770CD2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5894087F1CF4960893C24A08D650CBE5">
    <w:name w:val="45894087F1CF4960893C24A08D650CBE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31C847B50547908892ECB86DFBE7025">
    <w:name w:val="5831C847B50547908892ECB86DFBE702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EC0E25E2CA477A9402AB36FEEF653511">
    <w:name w:val="C6EC0E25E2CA477A9402AB36FEEF653511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B32890DE45487BA46770342EE3DC6E5">
    <w:name w:val="41B32890DE45487BA46770342EE3DC6E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DE38BA46A74E1F948549D954300F8D5">
    <w:name w:val="96DE38BA46A74E1F948549D954300F8D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B6417445FD404E803153EADFCE7B595">
    <w:name w:val="5BB6417445FD404E803153EADFCE7B59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0078BD94B941F78F256FC7335D8BDD5">
    <w:name w:val="8F0078BD94B941F78F256FC7335D8BDD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2494E7F23A54F6293E74CB86BA9628A4">
    <w:name w:val="02494E7F23A54F6293E74CB86BA9628A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AA96ABE45A401BA85A75D73784670B4">
    <w:name w:val="CBAA96ABE45A401BA85A75D73784670B4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265885A6A4A2381B01E717F8216195">
    <w:name w:val="EAB265885A6A4A2381B01E717F821619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B8E48EE7C144D41917B5297638020565">
    <w:name w:val="FB8E48EE7C144D41917B5297638020565"/>
    <w:rsid w:val="0083672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3BBDAA3A19D4E61B45CF1547B735268">
    <w:name w:val="33BBDAA3A19D4E61B45CF1547B735268"/>
    <w:rsid w:val="0083672B"/>
  </w:style>
  <w:style w:type="paragraph" w:customStyle="1" w:styleId="5433EE1BF1DE4C8387B7910DBD634989">
    <w:name w:val="5433EE1BF1DE4C8387B7910DBD634989"/>
    <w:rsid w:val="0083672B"/>
  </w:style>
  <w:style w:type="paragraph" w:customStyle="1" w:styleId="B4C7C39047684C8A949EB90D73596E88">
    <w:name w:val="B4C7C39047684C8A949EB90D73596E88"/>
    <w:rsid w:val="0083672B"/>
  </w:style>
  <w:style w:type="paragraph" w:customStyle="1" w:styleId="BE9BF34F81A64DBFADE5A0BE6E81B44A">
    <w:name w:val="BE9BF34F81A64DBFADE5A0BE6E81B44A"/>
    <w:rsid w:val="0083672B"/>
  </w:style>
  <w:style w:type="paragraph" w:customStyle="1" w:styleId="7810647A2D0C4843B8E673D1D52DC11A">
    <w:name w:val="7810647A2D0C4843B8E673D1D52DC11A"/>
    <w:rsid w:val="0083672B"/>
  </w:style>
  <w:style w:type="paragraph" w:customStyle="1" w:styleId="75071CDE5C134726A80A3C3D5419F068">
    <w:name w:val="75071CDE5C134726A80A3C3D5419F068"/>
    <w:rsid w:val="0083672B"/>
  </w:style>
  <w:style w:type="paragraph" w:customStyle="1" w:styleId="1DB9F6B2E62D41F6B19BE82AFF643B8E">
    <w:name w:val="1DB9F6B2E62D41F6B19BE82AFF643B8E"/>
    <w:rsid w:val="0083672B"/>
  </w:style>
  <w:style w:type="paragraph" w:customStyle="1" w:styleId="BB913A3027B541F7837D24B78440FB03">
    <w:name w:val="BB913A3027B541F7837D24B78440FB03"/>
    <w:rsid w:val="0083672B"/>
  </w:style>
  <w:style w:type="paragraph" w:customStyle="1" w:styleId="98D6D21396554D28822A73E644AE9867">
    <w:name w:val="98D6D21396554D28822A73E644AE9867"/>
    <w:rsid w:val="0083672B"/>
  </w:style>
  <w:style w:type="paragraph" w:customStyle="1" w:styleId="AFC63CCD5E1A469AA969A8E1817645E8">
    <w:name w:val="AFC63CCD5E1A469AA969A8E1817645E8"/>
    <w:rsid w:val="0083672B"/>
  </w:style>
  <w:style w:type="paragraph" w:customStyle="1" w:styleId="7519F968516E4FB38FBBE55B4C8A417F">
    <w:name w:val="7519F968516E4FB38FBBE55B4C8A417F"/>
    <w:rsid w:val="000B1900"/>
  </w:style>
  <w:style w:type="paragraph" w:customStyle="1" w:styleId="DB08B320A9814AC09E9B9443A31B2884">
    <w:name w:val="DB08B320A9814AC09E9B9443A31B2884"/>
    <w:rsid w:val="000B1900"/>
  </w:style>
  <w:style w:type="paragraph" w:customStyle="1" w:styleId="F14E75F6723842F38324864833504432">
    <w:name w:val="F14E75F6723842F38324864833504432"/>
    <w:rsid w:val="000B1900"/>
  </w:style>
  <w:style w:type="paragraph" w:customStyle="1" w:styleId="22EAE6A7EB5A4DD6887838EB99879FAB">
    <w:name w:val="22EAE6A7EB5A4DD6887838EB99879FAB"/>
    <w:rsid w:val="000B1900"/>
  </w:style>
  <w:style w:type="paragraph" w:customStyle="1" w:styleId="016E5F33F1CE4908B2721424777A948B">
    <w:name w:val="016E5F33F1CE4908B2721424777A948B"/>
    <w:rsid w:val="000B1900"/>
  </w:style>
  <w:style w:type="paragraph" w:customStyle="1" w:styleId="79CDB0DC5E5D4667995225FA7D21C80A">
    <w:name w:val="79CDB0DC5E5D4667995225FA7D21C80A"/>
    <w:rsid w:val="000B1900"/>
  </w:style>
  <w:style w:type="paragraph" w:customStyle="1" w:styleId="2E66A283B31348B3855E94771789F6DE">
    <w:name w:val="2E66A283B31348B3855E94771789F6DE"/>
    <w:rsid w:val="001A6649"/>
  </w:style>
  <w:style w:type="paragraph" w:customStyle="1" w:styleId="A1FB776F723342A1801ECD3861057B56">
    <w:name w:val="A1FB776F723342A1801ECD3861057B56"/>
    <w:rsid w:val="003C47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902246F108B4B91B4011CE0AFD667" ma:contentTypeVersion="13" ma:contentTypeDescription="Create a new document." ma:contentTypeScope="" ma:versionID="6a1b113537449a52e71abc0ed4cd639b">
  <xsd:schema xmlns:xsd="http://www.w3.org/2001/XMLSchema" xmlns:xs="http://www.w3.org/2001/XMLSchema" xmlns:p="http://schemas.microsoft.com/office/2006/metadata/properties" xmlns:ns3="967d99f9-4d11-4ffe-a9fe-9a7787752a83" xmlns:ns4="6484c7ba-7142-450a-9cec-0345753f6ee3" targetNamespace="http://schemas.microsoft.com/office/2006/metadata/properties" ma:root="true" ma:fieldsID="8dda100edac3aeae1dea25ffc85084d6" ns3:_="" ns4:_="">
    <xsd:import namespace="967d99f9-4d11-4ffe-a9fe-9a7787752a83"/>
    <xsd:import namespace="6484c7ba-7142-450a-9cec-0345753f6e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d99f9-4d11-4ffe-a9fe-9a7787752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c7ba-7142-450a-9cec-0345753f6ee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087A0-E89A-494E-B803-9249AC4E5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d99f9-4d11-4ffe-a9fe-9a7787752a83"/>
    <ds:schemaRef ds:uri="6484c7ba-7142-450a-9cec-0345753f6e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09184E-1C06-4589-8BFE-A6E115950C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FBF10E-459D-4C3C-9D25-44EEF0A232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B3F2E7-2BBA-4776-87D0-50075F012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DEPARTMENT OF HOUSING AND COMMUNITY AFFAIRS</vt:lpstr>
    </vt:vector>
  </TitlesOfParts>
  <Company>TDHCA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DEPARTMENT OF HOUSING AND COMMUNITY AFFAIRS</dc:title>
  <dc:creator>TDHCA</dc:creator>
  <cp:lastModifiedBy>Cindy Miller</cp:lastModifiedBy>
  <cp:revision>2</cp:revision>
  <cp:lastPrinted>2019-08-26T15:10:00Z</cp:lastPrinted>
  <dcterms:created xsi:type="dcterms:W3CDTF">2019-09-16T18:53:00Z</dcterms:created>
  <dcterms:modified xsi:type="dcterms:W3CDTF">2019-09-1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7902246F108B4B91B4011CE0AFD667</vt:lpwstr>
  </property>
  <property fmtid="{D5CDD505-2E9C-101B-9397-08002B2CF9AE}" pid="3" name="FileLeafRef">
    <vt:lpwstr>formdemolitionchecklist.docx</vt:lpwstr>
  </property>
</Properties>
</file>